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32A7E" w14:textId="77777777" w:rsidR="009141AB" w:rsidRDefault="009141AB"/>
    <w:p w14:paraId="355CAC71" w14:textId="5C38BA15" w:rsidR="00C81654" w:rsidRPr="004C5B67" w:rsidRDefault="002767ED" w:rsidP="00C81654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>CIC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®</w:t>
      </w:r>
      <w:r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 xml:space="preserve"> Certification Award </w:t>
      </w:r>
    </w:p>
    <w:p w14:paraId="3F504138" w14:textId="6FEBD022" w:rsidR="00C81654" w:rsidRPr="004C5B67" w:rsidRDefault="002F319D" w:rsidP="00C81654">
      <w:pPr>
        <w:jc w:val="center"/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 xml:space="preserve">Form </w:t>
      </w:r>
      <w:r w:rsidR="004C302C"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>4A</w:t>
      </w:r>
      <w:r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 xml:space="preserve"> - </w:t>
      </w:r>
      <w:r w:rsidR="00B060A3"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>Applicant Information</w:t>
      </w:r>
    </w:p>
    <w:p w14:paraId="0D58B340" w14:textId="5F5F9565" w:rsidR="003E376C" w:rsidRDefault="003E376C" w:rsidP="003E37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566C8">
        <w:rPr>
          <w:rFonts w:ascii="Times New Roman" w:hAnsi="Times New Roman" w:cs="Times New Roman"/>
          <w:color w:val="000000"/>
          <w:sz w:val="24"/>
          <w:szCs w:val="24"/>
        </w:rPr>
        <w:t xml:space="preserve">Before submitting an application, review the </w:t>
      </w:r>
      <w:r w:rsidRPr="00641FBD">
        <w:rPr>
          <w:rFonts w:ascii="Times New Roman" w:hAnsi="Times New Roman" w:cs="Times New Roman"/>
          <w:color w:val="000000"/>
          <w:sz w:val="24"/>
          <w:szCs w:val="24"/>
        </w:rPr>
        <w:t>application guidelines and su</w:t>
      </w:r>
      <w:r w:rsidR="00F80284">
        <w:rPr>
          <w:rFonts w:ascii="Times New Roman" w:hAnsi="Times New Roman" w:cs="Times New Roman"/>
          <w:color w:val="000000"/>
          <w:sz w:val="24"/>
          <w:szCs w:val="24"/>
        </w:rPr>
        <w:t>bmission instructions posted at:</w:t>
      </w:r>
      <w:r w:rsidR="003B4712">
        <w:t xml:space="preserve"> </w:t>
      </w:r>
      <w:hyperlink r:id="rId8" w:history="1">
        <w:r w:rsidR="003B4712" w:rsidRPr="003B4712">
          <w:rPr>
            <w:rStyle w:val="Hyperlink"/>
          </w:rPr>
          <w:t>https://ipac-canada.org/certification-award</w:t>
        </w:r>
      </w:hyperlink>
      <w:r w:rsidRPr="00F80284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F8028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F80284">
        <w:rPr>
          <w:rFonts w:ascii="Times New Roman" w:hAnsi="Times New Roman" w:cs="Times New Roman"/>
          <w:sz w:val="24"/>
          <w:szCs w:val="24"/>
        </w:rPr>
        <w:t xml:space="preserve">Remember to complete and submit </w:t>
      </w:r>
      <w:r w:rsidR="002767ED" w:rsidRPr="00F80284">
        <w:rPr>
          <w:rFonts w:ascii="Times New Roman" w:hAnsi="Times New Roman" w:cs="Times New Roman"/>
          <w:sz w:val="24"/>
          <w:szCs w:val="24"/>
        </w:rPr>
        <w:t>this application form</w:t>
      </w:r>
      <w:r w:rsidRPr="00F80284">
        <w:rPr>
          <w:rFonts w:ascii="Times New Roman" w:hAnsi="Times New Roman" w:cs="Times New Roman"/>
          <w:sz w:val="24"/>
          <w:szCs w:val="24"/>
        </w:rPr>
        <w:t xml:space="preserve"> with your </w:t>
      </w:r>
      <w:r w:rsidR="002767ED" w:rsidRPr="00F80284">
        <w:rPr>
          <w:rFonts w:ascii="Times New Roman" w:hAnsi="Times New Roman" w:cs="Times New Roman"/>
          <w:sz w:val="24"/>
          <w:szCs w:val="24"/>
        </w:rPr>
        <w:t xml:space="preserve">online </w:t>
      </w:r>
      <w:r w:rsidRPr="00F80284">
        <w:rPr>
          <w:rFonts w:ascii="Times New Roman" w:hAnsi="Times New Roman" w:cs="Times New Roman"/>
          <w:sz w:val="24"/>
          <w:szCs w:val="24"/>
        </w:rPr>
        <w:t xml:space="preserve">application. </w:t>
      </w:r>
      <w:r w:rsidRPr="00F80284">
        <w:rPr>
          <w:rFonts w:ascii="Times New Roman" w:hAnsi="Times New Roman" w:cs="Times New Roman"/>
          <w:color w:val="000000"/>
          <w:sz w:val="24"/>
          <w:szCs w:val="24"/>
        </w:rPr>
        <w:t>All sections of th</w:t>
      </w:r>
      <w:r w:rsidRPr="00641FBD">
        <w:rPr>
          <w:rFonts w:ascii="Times New Roman" w:hAnsi="Times New Roman" w:cs="Times New Roman"/>
          <w:color w:val="000000"/>
          <w:sz w:val="24"/>
          <w:szCs w:val="24"/>
        </w:rPr>
        <w:t>e application must be completed.</w:t>
      </w:r>
      <w:r w:rsidRPr="00641FBD">
        <w:rPr>
          <w:rFonts w:ascii="Times New Roman" w:hAnsi="Times New Roman" w:cs="Times New Roman"/>
          <w:sz w:val="24"/>
          <w:szCs w:val="24"/>
        </w:rPr>
        <w:t xml:space="preserve"> Where there is no information to be provided, state “Not applicable.”</w:t>
      </w:r>
    </w:p>
    <w:p w14:paraId="7CF09AE3" w14:textId="77777777" w:rsidR="002767ED" w:rsidRDefault="002767ED" w:rsidP="003E37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72FB63" w14:textId="41D1D4E7" w:rsidR="002767ED" w:rsidRDefault="002767ED" w:rsidP="003E37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50781">
        <w:rPr>
          <w:rFonts w:ascii="Times New Roman" w:hAnsi="Times New Roman" w:cs="Times New Roman"/>
          <w:sz w:val="24"/>
          <w:szCs w:val="24"/>
        </w:rPr>
        <w:t>Intake Date (check one)</w:t>
      </w:r>
      <w:r w:rsidRPr="00150781">
        <w:rPr>
          <w:rFonts w:ascii="Times New Roman" w:hAnsi="Times New Roman" w:cs="Times New Roman"/>
          <w:sz w:val="24"/>
          <w:szCs w:val="24"/>
        </w:rPr>
        <w:tab/>
      </w:r>
      <w:r w:rsidRPr="00150781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12705387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C052D" w:rsidRPr="00150781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Pr="00150781">
        <w:rPr>
          <w:rFonts w:ascii="Times New Roman" w:hAnsi="Times New Roman" w:cs="Times New Roman"/>
          <w:sz w:val="24"/>
          <w:szCs w:val="24"/>
        </w:rPr>
        <w:t>April 1, 202</w:t>
      </w:r>
      <w:r w:rsidR="007E06A8">
        <w:rPr>
          <w:rFonts w:ascii="Times New Roman" w:hAnsi="Times New Roman" w:cs="Times New Roman"/>
          <w:sz w:val="24"/>
          <w:szCs w:val="24"/>
        </w:rPr>
        <w:t>4</w:t>
      </w:r>
      <w:r w:rsidRPr="00150781">
        <w:rPr>
          <w:rFonts w:ascii="Times New Roman" w:hAnsi="Times New Roman" w:cs="Times New Roman"/>
          <w:sz w:val="24"/>
          <w:szCs w:val="24"/>
        </w:rPr>
        <w:tab/>
      </w:r>
      <w:r w:rsidRPr="00150781">
        <w:rPr>
          <w:rFonts w:ascii="Times New Roman" w:hAnsi="Times New Roman" w:cs="Times New Roman"/>
          <w:sz w:val="24"/>
          <w:szCs w:val="24"/>
        </w:rPr>
        <w:tab/>
      </w:r>
      <w:r w:rsidRPr="00150781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14695473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C052D" w:rsidRPr="00150781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Pr="00150781">
        <w:rPr>
          <w:rFonts w:ascii="Times New Roman" w:hAnsi="Times New Roman" w:cs="Times New Roman"/>
          <w:sz w:val="24"/>
          <w:szCs w:val="24"/>
        </w:rPr>
        <w:t>October 1, 202</w:t>
      </w:r>
      <w:r w:rsidR="007E06A8">
        <w:rPr>
          <w:rFonts w:ascii="Times New Roman" w:hAnsi="Times New Roman" w:cs="Times New Roman"/>
          <w:sz w:val="24"/>
          <w:szCs w:val="24"/>
        </w:rPr>
        <w:t>4</w:t>
      </w:r>
    </w:p>
    <w:p w14:paraId="449C8950" w14:textId="67D6A925" w:rsidR="004C302C" w:rsidRPr="00641FBD" w:rsidRDefault="004C302C" w:rsidP="003E37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B4712">
        <w:rPr>
          <w:rFonts w:ascii="Times New Roman" w:hAnsi="Times New Roman" w:cs="Times New Roman"/>
          <w:sz w:val="24"/>
          <w:szCs w:val="24"/>
        </w:rPr>
        <w:t xml:space="preserve">New certification     </w:t>
      </w:r>
      <w:sdt>
        <w:sdtPr>
          <w:rPr>
            <w:rFonts w:ascii="Times New Roman" w:hAnsi="Times New Roman" w:cs="Times New Roman"/>
            <w:sz w:val="24"/>
            <w:szCs w:val="24"/>
          </w:rPr>
          <w:id w:val="-813719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4712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Pr="003B4712">
        <w:rPr>
          <w:rFonts w:ascii="Times New Roman" w:hAnsi="Times New Roman" w:cs="Times New Roman"/>
          <w:sz w:val="24"/>
          <w:szCs w:val="24"/>
        </w:rPr>
        <w:t xml:space="preserve">                      Renewing certific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B4712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5601712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4712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</w:p>
    <w:p w14:paraId="1EE15A1F" w14:textId="77777777" w:rsidR="00975720" w:rsidRPr="00641FBD" w:rsidRDefault="00975720" w:rsidP="00BF0C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619D4" w:rsidRPr="00641FBD" w14:paraId="48A85DAB" w14:textId="77777777" w:rsidTr="009619D4">
        <w:trPr>
          <w:trHeight w:val="476"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464B0FC2" w14:textId="77777777" w:rsidR="009619D4" w:rsidRPr="00641FBD" w:rsidRDefault="009619D4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Part 1: Applicant Information </w:t>
            </w:r>
          </w:p>
        </w:tc>
      </w:tr>
      <w:tr w:rsidR="00B70931" w:rsidRPr="00641FBD" w14:paraId="5F227BCB" w14:textId="77777777" w:rsidTr="002F319D">
        <w:trPr>
          <w:trHeight w:val="530"/>
        </w:trPr>
        <w:tc>
          <w:tcPr>
            <w:tcW w:w="4675" w:type="dxa"/>
          </w:tcPr>
          <w:p w14:paraId="7E1E3AF0" w14:textId="77777777" w:rsidR="00B70931" w:rsidRPr="00641FBD" w:rsidRDefault="00B70931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Full Name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2037078454"/>
            <w:placeholder>
              <w:docPart w:val="ADFDC5B4D0BC4D7184B5C5AADA6A4CCC"/>
            </w:placeholder>
            <w:showingPlcHdr/>
          </w:sdtPr>
          <w:sdtContent>
            <w:tc>
              <w:tcPr>
                <w:tcW w:w="4675" w:type="dxa"/>
              </w:tcPr>
              <w:p w14:paraId="68C816E0" w14:textId="77777777" w:rsidR="00B70931" w:rsidRPr="00641FBD" w:rsidRDefault="00B70931" w:rsidP="00B70931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B70931" w:rsidRPr="00641FBD" w14:paraId="124EF3F7" w14:textId="77777777" w:rsidTr="002F319D">
        <w:trPr>
          <w:trHeight w:val="440"/>
        </w:trPr>
        <w:tc>
          <w:tcPr>
            <w:tcW w:w="4675" w:type="dxa"/>
          </w:tcPr>
          <w:p w14:paraId="48F41494" w14:textId="77777777" w:rsidR="00B70931" w:rsidRPr="00641FBD" w:rsidRDefault="00B70931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Academic Designation(s)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184833990"/>
            <w:placeholder>
              <w:docPart w:val="B846C574B6E34387A0CA0152D210DEE4"/>
            </w:placeholder>
            <w:showingPlcHdr/>
          </w:sdtPr>
          <w:sdtContent>
            <w:tc>
              <w:tcPr>
                <w:tcW w:w="4675" w:type="dxa"/>
              </w:tcPr>
              <w:p w14:paraId="56C658F1" w14:textId="77777777" w:rsidR="00B70931" w:rsidRPr="00641FBD" w:rsidRDefault="00B70931" w:rsidP="00B70931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B70931" w:rsidRPr="00641FBD" w14:paraId="25592513" w14:textId="77777777" w:rsidTr="002F319D">
        <w:trPr>
          <w:trHeight w:val="440"/>
        </w:trPr>
        <w:tc>
          <w:tcPr>
            <w:tcW w:w="4675" w:type="dxa"/>
          </w:tcPr>
          <w:p w14:paraId="79F1F91C" w14:textId="77777777" w:rsidR="00B70931" w:rsidRPr="00641FBD" w:rsidRDefault="00B70931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epartment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545657228"/>
            <w:placeholder>
              <w:docPart w:val="5F7A82FCA6A94897A5A620463A0B71F9"/>
            </w:placeholder>
            <w:showingPlcHdr/>
          </w:sdtPr>
          <w:sdtContent>
            <w:tc>
              <w:tcPr>
                <w:tcW w:w="4675" w:type="dxa"/>
              </w:tcPr>
              <w:p w14:paraId="52EE91B8" w14:textId="77777777" w:rsidR="00B70931" w:rsidRPr="00641FBD" w:rsidRDefault="00B70931" w:rsidP="00B70931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B70931" w:rsidRPr="00641FBD" w14:paraId="018812D8" w14:textId="77777777" w:rsidTr="002F319D">
        <w:trPr>
          <w:trHeight w:val="440"/>
        </w:trPr>
        <w:tc>
          <w:tcPr>
            <w:tcW w:w="4675" w:type="dxa"/>
          </w:tcPr>
          <w:p w14:paraId="67F00C96" w14:textId="77777777" w:rsidR="00B70931" w:rsidRPr="00641FBD" w:rsidRDefault="00B70931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Facility/Institution Name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1741674097"/>
            <w:placeholder>
              <w:docPart w:val="47C5007677A643B9A385603EBB5F19BC"/>
            </w:placeholder>
            <w:showingPlcHdr/>
          </w:sdtPr>
          <w:sdtContent>
            <w:tc>
              <w:tcPr>
                <w:tcW w:w="4675" w:type="dxa"/>
              </w:tcPr>
              <w:p w14:paraId="7F1FC9A7" w14:textId="77777777" w:rsidR="00B70931" w:rsidRPr="00641FBD" w:rsidRDefault="00B70931" w:rsidP="00B70931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B70931" w:rsidRPr="00641FBD" w14:paraId="16A1DD48" w14:textId="77777777" w:rsidTr="004F05B4">
        <w:trPr>
          <w:trHeight w:val="350"/>
        </w:trPr>
        <w:tc>
          <w:tcPr>
            <w:tcW w:w="4675" w:type="dxa"/>
          </w:tcPr>
          <w:p w14:paraId="5C478FA8" w14:textId="3B7DD34F" w:rsidR="00B70931" w:rsidRPr="00641FBD" w:rsidRDefault="0012782D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Preferred</w:t>
            </w:r>
            <w:r w:rsidR="00B70931" w:rsidRPr="00641FB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Address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369117213"/>
            <w:placeholder>
              <w:docPart w:val="BFD54DF2DBB045EEB3ED69570D86E07F"/>
            </w:placeholder>
            <w:showingPlcHdr/>
          </w:sdtPr>
          <w:sdtContent>
            <w:tc>
              <w:tcPr>
                <w:tcW w:w="4675" w:type="dxa"/>
              </w:tcPr>
              <w:p w14:paraId="405EF9CC" w14:textId="77777777" w:rsidR="00B70931" w:rsidRPr="00641FBD" w:rsidRDefault="00B70931" w:rsidP="00B70931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B70931" w:rsidRPr="00641FBD" w14:paraId="69C21E69" w14:textId="77777777" w:rsidTr="004F05B4">
        <w:trPr>
          <w:trHeight w:val="440"/>
        </w:trPr>
        <w:tc>
          <w:tcPr>
            <w:tcW w:w="4675" w:type="dxa"/>
          </w:tcPr>
          <w:p w14:paraId="5AB2C249" w14:textId="77777777" w:rsidR="00B70931" w:rsidRPr="00641FBD" w:rsidRDefault="00B70931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Telephone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558402397"/>
            <w:placeholder>
              <w:docPart w:val="81C22E5F792C43D2808867BCAE7F0BB7"/>
            </w:placeholder>
            <w:showingPlcHdr/>
          </w:sdtPr>
          <w:sdtContent>
            <w:tc>
              <w:tcPr>
                <w:tcW w:w="4675" w:type="dxa"/>
              </w:tcPr>
              <w:p w14:paraId="16D44E07" w14:textId="77777777" w:rsidR="00B70931" w:rsidRPr="00641FBD" w:rsidRDefault="00B70931" w:rsidP="00B70931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B70931" w:rsidRPr="00641FBD" w14:paraId="5BADA868" w14:textId="77777777" w:rsidTr="004F05B4">
        <w:trPr>
          <w:trHeight w:val="350"/>
        </w:trPr>
        <w:tc>
          <w:tcPr>
            <w:tcW w:w="4675" w:type="dxa"/>
          </w:tcPr>
          <w:p w14:paraId="57158101" w14:textId="77777777" w:rsidR="00B70931" w:rsidRPr="00641FBD" w:rsidRDefault="00B70931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Email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448002005"/>
            <w:placeholder>
              <w:docPart w:val="5964C10261AF49528125BC542702EC0E"/>
            </w:placeholder>
            <w:showingPlcHdr/>
          </w:sdtPr>
          <w:sdtContent>
            <w:tc>
              <w:tcPr>
                <w:tcW w:w="4675" w:type="dxa"/>
              </w:tcPr>
              <w:p w14:paraId="6F02DB8D" w14:textId="77777777" w:rsidR="00B70931" w:rsidRPr="00641FBD" w:rsidRDefault="00B70931" w:rsidP="00B70931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B70931" w:rsidRPr="00641FBD" w14:paraId="77585008" w14:textId="77777777" w:rsidTr="00961ECF">
        <w:trPr>
          <w:trHeight w:val="828"/>
        </w:trPr>
        <w:tc>
          <w:tcPr>
            <w:tcW w:w="4675" w:type="dxa"/>
          </w:tcPr>
          <w:p w14:paraId="3022851C" w14:textId="77777777" w:rsidR="00B70931" w:rsidRPr="00641FBD" w:rsidRDefault="00B70931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sz w:val="24"/>
                <w:szCs w:val="24"/>
              </w:rPr>
              <w:t>Number of years employed in infection prevention and control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5643615"/>
            <w:placeholder>
              <w:docPart w:val="13DBF7E78CCB47638A8CB25C02DA847B"/>
            </w:placeholder>
            <w:showingPlcHdr/>
          </w:sdtPr>
          <w:sdtContent>
            <w:tc>
              <w:tcPr>
                <w:tcW w:w="4675" w:type="dxa"/>
              </w:tcPr>
              <w:p w14:paraId="37594928" w14:textId="77777777" w:rsidR="00B70931" w:rsidRPr="00641FBD" w:rsidRDefault="00B70931" w:rsidP="00B70931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12782D" w:rsidRPr="00641FBD" w14:paraId="1C3A57D7" w14:textId="77777777" w:rsidTr="004F05B4">
        <w:trPr>
          <w:trHeight w:val="413"/>
        </w:trPr>
        <w:tc>
          <w:tcPr>
            <w:tcW w:w="4675" w:type="dxa"/>
          </w:tcPr>
          <w:p w14:paraId="4A7A783C" w14:textId="49F85875" w:rsidR="0012782D" w:rsidRPr="00641FBD" w:rsidRDefault="0012782D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am self-employed. </w:t>
            </w:r>
          </w:p>
        </w:tc>
        <w:tc>
          <w:tcPr>
            <w:tcW w:w="4675" w:type="dxa"/>
          </w:tcPr>
          <w:sdt>
            <w:sdt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alias w:val="IPAC Member for 1 Year"/>
              <w:tag w:val="IPAC Member for 1 Year"/>
              <w:id w:val="697350897"/>
              <w:placeholder>
                <w:docPart w:val="D779C16307BA4981A94991A7ED1A641A"/>
              </w:placeholder>
              <w:showingPlcHdr/>
              <w:dropDownList>
                <w:listItem w:value="Choose an item."/>
                <w:listItem w:displayText="Yes" w:value="Yes"/>
                <w:listItem w:displayText="No" w:value="No"/>
              </w:dropDownList>
            </w:sdtPr>
            <w:sdtContent>
              <w:p w14:paraId="0282B381" w14:textId="77777777" w:rsidR="0012782D" w:rsidRDefault="0012782D" w:rsidP="0012782D">
                <w:pPr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hoose an item.</w:t>
                </w:r>
              </w:p>
            </w:sdtContent>
          </w:sdt>
          <w:p w14:paraId="57636C30" w14:textId="77777777" w:rsidR="0012782D" w:rsidRDefault="0012782D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12782D" w:rsidRPr="00641FBD" w14:paraId="03CB166B" w14:textId="77777777" w:rsidTr="004F05B4">
        <w:trPr>
          <w:trHeight w:val="377"/>
        </w:trPr>
        <w:tc>
          <w:tcPr>
            <w:tcW w:w="4675" w:type="dxa"/>
          </w:tcPr>
          <w:p w14:paraId="5863D2AD" w14:textId="58E39F20" w:rsidR="0012782D" w:rsidRDefault="0012782D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am not currently employed. </w:t>
            </w:r>
          </w:p>
        </w:tc>
        <w:tc>
          <w:tcPr>
            <w:tcW w:w="4675" w:type="dxa"/>
          </w:tcPr>
          <w:sdt>
            <w:sdt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alias w:val="IPAC Member for 1 Year"/>
              <w:tag w:val="IPAC Member for 1 Year"/>
              <w:id w:val="1589120961"/>
              <w:placeholder>
                <w:docPart w:val="EAE2CA4247794BF495293596D343CC6F"/>
              </w:placeholder>
              <w:showingPlcHdr/>
              <w:dropDownList>
                <w:listItem w:value="Choose an item."/>
                <w:listItem w:displayText="Yes" w:value="Yes"/>
                <w:listItem w:displayText="No" w:value="No"/>
              </w:dropDownList>
            </w:sdtPr>
            <w:sdtContent>
              <w:p w14:paraId="5EB923FB" w14:textId="77777777" w:rsidR="0012782D" w:rsidRDefault="0012782D" w:rsidP="0012782D">
                <w:pPr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hoose an item.</w:t>
                </w:r>
              </w:p>
            </w:sdtContent>
          </w:sdt>
          <w:p w14:paraId="089629B7" w14:textId="77777777" w:rsidR="0012782D" w:rsidRDefault="0012782D" w:rsidP="0012782D">
            <w:pPr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B70931" w:rsidRPr="00641FBD" w14:paraId="5216825D" w14:textId="77777777" w:rsidTr="00961ECF">
        <w:trPr>
          <w:trHeight w:val="828"/>
        </w:trPr>
        <w:tc>
          <w:tcPr>
            <w:tcW w:w="4675" w:type="dxa"/>
          </w:tcPr>
          <w:p w14:paraId="12032E35" w14:textId="77777777" w:rsidR="00B70931" w:rsidRPr="00641FBD" w:rsidRDefault="00B70931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sz w:val="24"/>
                <w:szCs w:val="24"/>
              </w:rPr>
              <w:t>Current IPAC Canada member for at least 1 year by application deadline</w:t>
            </w:r>
            <w:r w:rsidRPr="00641FB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(Required)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51133338"/>
            <w:placeholder>
              <w:docPart w:val="BB975C4ABA8F4E11AD7057B000DB9DAF"/>
            </w:placeholder>
          </w:sdtPr>
          <w:sdtContent>
            <w:tc>
              <w:tcPr>
                <w:tcW w:w="4675" w:type="dxa"/>
              </w:tcPr>
              <w:sdt>
                <w:sdt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  <w:alias w:val="IPAC Member for 1 Year"/>
                  <w:tag w:val="IPAC Member for 1 Year"/>
                  <w:id w:val="-1508056129"/>
                  <w:placeholder>
                    <w:docPart w:val="D939F416B48C4A11BAF9A4CF6A2B19D4"/>
                  </w:placeholder>
                  <w:showingPlcHdr/>
                  <w:dropDownList>
                    <w:listItem w:value="Choose an item."/>
                    <w:listItem w:displayText="Yes" w:value="Yes"/>
                    <w:listItem w:displayText="No" w:value="No"/>
                  </w:dropDownList>
                </w:sdtPr>
                <w:sdtContent>
                  <w:p w14:paraId="1F105EEE" w14:textId="77777777" w:rsidR="00B70931" w:rsidRPr="00641FBD" w:rsidRDefault="00B70931" w:rsidP="00B70931">
                    <w:pPr>
                      <w:autoSpaceDE w:val="0"/>
                      <w:autoSpaceDN w:val="0"/>
                      <w:adjustRightInd w:val="0"/>
                      <w:rPr>
                        <w:rFonts w:ascii="Times New Roman" w:hAnsi="Times New Roman" w:cs="Times New Roman"/>
                        <w:bCs/>
                        <w:color w:val="000000" w:themeColor="text1"/>
                        <w:sz w:val="24"/>
                        <w:szCs w:val="24"/>
                      </w:rPr>
                    </w:pPr>
                    <w:r w:rsidRPr="00641FBD">
                      <w:rPr>
                        <w:rStyle w:val="PlaceholderText"/>
                        <w:rFonts w:ascii="Times New Roman" w:hAnsi="Times New Roman" w:cs="Times New Roman"/>
                        <w:sz w:val="24"/>
                        <w:szCs w:val="24"/>
                      </w:rPr>
                      <w:t>Choose an item.</w:t>
                    </w:r>
                  </w:p>
                </w:sdtContent>
              </w:sdt>
            </w:tc>
          </w:sdtContent>
        </w:sdt>
      </w:tr>
      <w:tr w:rsidR="00B70931" w:rsidRPr="00641FBD" w14:paraId="1C7B9155" w14:textId="77777777" w:rsidTr="004F05B4">
        <w:trPr>
          <w:trHeight w:val="422"/>
        </w:trPr>
        <w:tc>
          <w:tcPr>
            <w:tcW w:w="4675" w:type="dxa"/>
          </w:tcPr>
          <w:p w14:paraId="1E99EAF7" w14:textId="77777777" w:rsidR="00B70931" w:rsidRPr="00641FBD" w:rsidRDefault="00B70931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IPAC Canada Membership Number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557867586"/>
            <w:placeholder>
              <w:docPart w:val="875B5FBCB3694EE8AF9F7B372776A1B7"/>
            </w:placeholder>
            <w:showingPlcHdr/>
          </w:sdtPr>
          <w:sdtContent>
            <w:tc>
              <w:tcPr>
                <w:tcW w:w="4675" w:type="dxa"/>
              </w:tcPr>
              <w:p w14:paraId="11D7BD08" w14:textId="77777777" w:rsidR="00B70931" w:rsidRPr="00641FBD" w:rsidRDefault="00B70931" w:rsidP="00B70931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B70931" w:rsidRPr="00641FBD" w14:paraId="117AAB4E" w14:textId="77777777" w:rsidTr="00022CF7">
        <w:trPr>
          <w:trHeight w:val="60"/>
        </w:trPr>
        <w:tc>
          <w:tcPr>
            <w:tcW w:w="4675" w:type="dxa"/>
          </w:tcPr>
          <w:p w14:paraId="4B8330E9" w14:textId="77777777" w:rsidR="00B70931" w:rsidRPr="00641FBD" w:rsidRDefault="00B70931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IPAC Canada Chapter Membership Name: </w:t>
            </w:r>
          </w:p>
          <w:p w14:paraId="02F83BFB" w14:textId="416AC706" w:rsidR="00B70931" w:rsidRPr="00641FBD" w:rsidRDefault="002767ED" w:rsidP="002767E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i/>
                <w:color w:val="000000" w:themeColor="text1"/>
                <w:sz w:val="20"/>
                <w:szCs w:val="20"/>
              </w:rPr>
              <w:t xml:space="preserve">* </w:t>
            </w:r>
            <w:proofErr w:type="gramStart"/>
            <w:r>
              <w:rPr>
                <w:rFonts w:ascii="Times New Roman" w:hAnsi="Times New Roman" w:cs="Times New Roman"/>
                <w:bCs/>
                <w:i/>
                <w:color w:val="000000" w:themeColor="text1"/>
                <w:sz w:val="20"/>
                <w:szCs w:val="20"/>
              </w:rPr>
              <w:t>completed</w:t>
            </w:r>
            <w:proofErr w:type="gramEnd"/>
            <w:r>
              <w:rPr>
                <w:rFonts w:ascii="Times New Roman" w:hAnsi="Times New Roman" w:cs="Times New Roman"/>
                <w:bCs/>
                <w:i/>
                <w:color w:val="000000" w:themeColor="text1"/>
                <w:sz w:val="20"/>
                <w:szCs w:val="20"/>
              </w:rPr>
              <w:t xml:space="preserve"> Chapter Participation Form must be included with the application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719359293"/>
            <w:placeholder>
              <w:docPart w:val="BB8478EF03E34CE8816221749886380F"/>
            </w:placeholder>
          </w:sdtPr>
          <w:sdtContent>
            <w:tc>
              <w:tcPr>
                <w:tcW w:w="4675" w:type="dxa"/>
              </w:tcPr>
              <w:p w14:paraId="0821BDCA" w14:textId="77777777" w:rsidR="00B70931" w:rsidRPr="00641FBD" w:rsidRDefault="00B70931" w:rsidP="00B70931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B70931" w:rsidRPr="00641FBD" w14:paraId="049249A1" w14:textId="77777777" w:rsidTr="00961ECF">
        <w:trPr>
          <w:trHeight w:val="828"/>
        </w:trPr>
        <w:tc>
          <w:tcPr>
            <w:tcW w:w="4675" w:type="dxa"/>
          </w:tcPr>
          <w:p w14:paraId="2A0A8D4B" w14:textId="6B290066" w:rsidR="00B70931" w:rsidRPr="007E06A8" w:rsidRDefault="00B70931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E06A8">
              <w:rPr>
                <w:rFonts w:ascii="Times New Roman" w:hAnsi="Times New Roman" w:cs="Times New Roman"/>
                <w:sz w:val="24"/>
                <w:szCs w:val="24"/>
              </w:rPr>
              <w:t>Hold a current Certification in Infection Control (CIC®</w:t>
            </w:r>
            <w:r w:rsidR="007E06A8">
              <w:rPr>
                <w:rFonts w:ascii="Times New Roman" w:hAnsi="Times New Roman" w:cs="Times New Roman"/>
                <w:sz w:val="24"/>
                <w:szCs w:val="24"/>
              </w:rPr>
              <w:t xml:space="preserve"> or LTC-CIP®</w:t>
            </w:r>
            <w:r w:rsidRPr="007E06A8">
              <w:rPr>
                <w:rFonts w:ascii="Times New Roman" w:hAnsi="Times New Roman" w:cs="Times New Roman"/>
                <w:sz w:val="24"/>
                <w:szCs w:val="24"/>
              </w:rPr>
              <w:t>) from the Certification Board of Infection Control &amp; Epidemiology, Inc</w:t>
            </w:r>
            <w:r w:rsidRPr="007E06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r w:rsidRPr="007E06A8">
              <w:rPr>
                <w:rFonts w:ascii="Times New Roman" w:hAnsi="Times New Roman" w:cs="Times New Roman"/>
                <w:sz w:val="24"/>
                <w:szCs w:val="24"/>
              </w:rPr>
              <w:t>(CBIC</w:t>
            </w:r>
            <w:r w:rsidRPr="007E06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®</w:t>
            </w:r>
            <w:r w:rsidRPr="007E06A8">
              <w:rPr>
                <w:rFonts w:ascii="Times New Roman" w:hAnsi="Times New Roman" w:cs="Times New Roman"/>
                <w:sz w:val="24"/>
                <w:szCs w:val="24"/>
              </w:rPr>
              <w:t>):</w:t>
            </w:r>
            <w:r w:rsidRPr="007E06A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195160116"/>
            <w:placeholder>
              <w:docPart w:val="E447033EB7E04C7EA561F21FA86F0E25"/>
            </w:placeholder>
          </w:sdtPr>
          <w:sdtContent>
            <w:tc>
              <w:tcPr>
                <w:tcW w:w="4675" w:type="dxa"/>
              </w:tcPr>
              <w:sdt>
                <w:sdt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  <w:alias w:val="CBIC CIC "/>
                  <w:tag w:val="CBIC CIC "/>
                  <w:id w:val="-101885736"/>
                  <w:placeholder>
                    <w:docPart w:val="D65E5CC30CE545FF81AD1F53E41898C7"/>
                  </w:placeholder>
                  <w:showingPlcHdr/>
                  <w:dropDownList>
                    <w:listItem w:value="Choose an item."/>
                    <w:listItem w:displayText="Yes" w:value="Yes"/>
                    <w:listItem w:displayText="No" w:value="No"/>
                  </w:dropDownList>
                </w:sdtPr>
                <w:sdtContent>
                  <w:p w14:paraId="71DB4927" w14:textId="77777777" w:rsidR="00B70931" w:rsidRPr="007E06A8" w:rsidRDefault="00B70931" w:rsidP="00B70931">
                    <w:pPr>
                      <w:autoSpaceDE w:val="0"/>
                      <w:autoSpaceDN w:val="0"/>
                      <w:adjustRightInd w:val="0"/>
                      <w:rPr>
                        <w:rFonts w:ascii="Times New Roman" w:hAnsi="Times New Roman" w:cs="Times New Roman"/>
                        <w:bCs/>
                        <w:color w:val="000000" w:themeColor="text1"/>
                        <w:sz w:val="24"/>
                        <w:szCs w:val="24"/>
                      </w:rPr>
                    </w:pPr>
                    <w:r w:rsidRPr="007E06A8">
                      <w:rPr>
                        <w:rStyle w:val="PlaceholderText"/>
                        <w:rFonts w:ascii="Times New Roman" w:hAnsi="Times New Roman" w:cs="Times New Roman"/>
                        <w:sz w:val="24"/>
                        <w:szCs w:val="24"/>
                      </w:rPr>
                      <w:t>Choose an item.</w:t>
                    </w:r>
                  </w:p>
                </w:sdtContent>
              </w:sdt>
            </w:tc>
          </w:sdtContent>
        </w:sdt>
      </w:tr>
      <w:tr w:rsidR="00B70931" w:rsidRPr="00641FBD" w14:paraId="415EEDF9" w14:textId="77777777" w:rsidTr="00961ECF">
        <w:trPr>
          <w:trHeight w:val="828"/>
        </w:trPr>
        <w:tc>
          <w:tcPr>
            <w:tcW w:w="4675" w:type="dxa"/>
          </w:tcPr>
          <w:p w14:paraId="7B1F694C" w14:textId="0FAC176B" w:rsidR="00B70931" w:rsidRPr="00641FBD" w:rsidRDefault="00B70931" w:rsidP="007E06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sz w:val="24"/>
                <w:szCs w:val="24"/>
              </w:rPr>
              <w:t xml:space="preserve">Year of </w:t>
            </w:r>
            <w:r w:rsidR="007E06A8">
              <w:rPr>
                <w:rFonts w:ascii="Times New Roman" w:hAnsi="Times New Roman" w:cs="Times New Roman"/>
                <w:sz w:val="24"/>
                <w:szCs w:val="24"/>
              </w:rPr>
              <w:t xml:space="preserve">new </w:t>
            </w:r>
            <w:r w:rsidRPr="00641FBD">
              <w:rPr>
                <w:rFonts w:ascii="Times New Roman" w:hAnsi="Times New Roman" w:cs="Times New Roman"/>
                <w:sz w:val="24"/>
                <w:szCs w:val="24"/>
              </w:rPr>
              <w:t>certification or recertification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1062682328"/>
            <w:placeholder>
              <w:docPart w:val="F7DB209A2B4D4706AC7A1C0E20BFC34E"/>
            </w:placeholder>
            <w:showingPlcHdr/>
          </w:sdtPr>
          <w:sdtContent>
            <w:tc>
              <w:tcPr>
                <w:tcW w:w="4675" w:type="dxa"/>
              </w:tcPr>
              <w:p w14:paraId="7F177135" w14:textId="77777777" w:rsidR="00B70931" w:rsidRPr="00641FBD" w:rsidRDefault="00B70931" w:rsidP="00B70931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F33A7D" w:rsidRPr="00641FBD" w14:paraId="3D4BFBA6" w14:textId="77777777" w:rsidTr="00961ECF">
        <w:trPr>
          <w:trHeight w:val="828"/>
        </w:trPr>
        <w:tc>
          <w:tcPr>
            <w:tcW w:w="4675" w:type="dxa"/>
          </w:tcPr>
          <w:p w14:paraId="62ADD5E6" w14:textId="5AF14460" w:rsidR="00F33A7D" w:rsidRPr="00641FBD" w:rsidRDefault="00F33A7D" w:rsidP="00F33A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I confirm that, if chosen for this award, I will immediately notify my chapter and/or employer, and will not accept additional reimbursement of certification examination expenses.  </w:t>
            </w:r>
          </w:p>
        </w:tc>
        <w:tc>
          <w:tcPr>
            <w:tcW w:w="4675" w:type="dxa"/>
          </w:tcPr>
          <w:sdt>
            <w:sdt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alias w:val="IPAC Member for 1 Year"/>
              <w:tag w:val="IPAC Member for 1 Year"/>
              <w:id w:val="579106926"/>
              <w:placeholder>
                <w:docPart w:val="B0A4E72320024FD281EC595404E20287"/>
              </w:placeholder>
              <w:showingPlcHdr/>
              <w:dropDownList>
                <w:listItem w:value="Choose an item."/>
                <w:listItem w:displayText="Yes" w:value="Yes"/>
                <w:listItem w:displayText="No" w:value="No"/>
              </w:dropDownList>
            </w:sdtPr>
            <w:sdtContent>
              <w:p w14:paraId="3D20211A" w14:textId="77777777" w:rsidR="00F33A7D" w:rsidRDefault="00F33A7D" w:rsidP="00F33A7D">
                <w:pPr>
                  <w:adjustRightInd w:val="0"/>
                  <w:rPr>
                    <w:rFonts w:ascii="Times New Roman" w:hAnsi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hoose an item.</w:t>
                </w:r>
              </w:p>
            </w:sdtContent>
          </w:sdt>
          <w:p w14:paraId="41F3B3F8" w14:textId="77777777" w:rsidR="00F33A7D" w:rsidRDefault="00F33A7D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12782D" w:rsidRPr="00641FBD" w14:paraId="4F093CD7" w14:textId="77777777" w:rsidTr="00F33A7D">
        <w:trPr>
          <w:trHeight w:val="242"/>
        </w:trPr>
        <w:tc>
          <w:tcPr>
            <w:tcW w:w="4675" w:type="dxa"/>
          </w:tcPr>
          <w:p w14:paraId="6B97E9DE" w14:textId="77777777" w:rsidR="0012782D" w:rsidRPr="00641FBD" w:rsidRDefault="0012782D" w:rsidP="009A1A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3DF3DA44" w14:textId="77777777" w:rsidR="0012782D" w:rsidRDefault="0012782D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12782D" w:rsidRPr="00641FBD" w14:paraId="64722150" w14:textId="77777777" w:rsidTr="0012782D">
        <w:trPr>
          <w:trHeight w:val="395"/>
        </w:trPr>
        <w:tc>
          <w:tcPr>
            <w:tcW w:w="4675" w:type="dxa"/>
          </w:tcPr>
          <w:p w14:paraId="106A4321" w14:textId="27291C60" w:rsidR="0012782D" w:rsidRPr="0012782D" w:rsidRDefault="0012782D" w:rsidP="009A1A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</w:pPr>
            <w:r w:rsidRPr="0012782D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 xml:space="preserve">Part 2:  IPAC Education </w:t>
            </w:r>
            <w:r w:rsidR="004F05B4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 xml:space="preserve">(within past 5 years) </w:t>
            </w:r>
          </w:p>
        </w:tc>
        <w:tc>
          <w:tcPr>
            <w:tcW w:w="4675" w:type="dxa"/>
          </w:tcPr>
          <w:p w14:paraId="579E06A7" w14:textId="77777777" w:rsidR="0012782D" w:rsidRPr="0012782D" w:rsidRDefault="0012782D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highlight w:val="lightGray"/>
              </w:rPr>
            </w:pPr>
          </w:p>
        </w:tc>
      </w:tr>
      <w:tr w:rsidR="0012782D" w:rsidRPr="00641FBD" w14:paraId="783A74DF" w14:textId="77777777" w:rsidTr="004F05B4">
        <w:trPr>
          <w:trHeight w:val="485"/>
        </w:trPr>
        <w:tc>
          <w:tcPr>
            <w:tcW w:w="4675" w:type="dxa"/>
          </w:tcPr>
          <w:p w14:paraId="30B5B709" w14:textId="7267F0C2" w:rsidR="0012782D" w:rsidRPr="00641FBD" w:rsidRDefault="0012782D" w:rsidP="009A1A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st post-secondary education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688140079"/>
            <w:placeholder>
              <w:docPart w:val="8BF3FBA610A543FDA1178C38B78A5271"/>
            </w:placeholder>
            <w:showingPlcHdr/>
          </w:sdtPr>
          <w:sdtContent>
            <w:tc>
              <w:tcPr>
                <w:tcW w:w="4675" w:type="dxa"/>
              </w:tcPr>
              <w:p w14:paraId="463B9E73" w14:textId="1FD9AD45" w:rsidR="0012782D" w:rsidRDefault="0012782D" w:rsidP="00B70931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12782D" w:rsidRPr="00641FBD" w14:paraId="0D28298A" w14:textId="77777777" w:rsidTr="00F33A7D">
        <w:trPr>
          <w:trHeight w:val="602"/>
        </w:trPr>
        <w:tc>
          <w:tcPr>
            <w:tcW w:w="4675" w:type="dxa"/>
          </w:tcPr>
          <w:p w14:paraId="236147B9" w14:textId="556ADF0A" w:rsidR="0012782D" w:rsidRDefault="0012782D" w:rsidP="004F05B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st IPAC-related online courses/distance education courses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1477990984"/>
            <w:placeholder>
              <w:docPart w:val="7852391A0655401696306752A486DCD0"/>
            </w:placeholder>
            <w:showingPlcHdr/>
          </w:sdtPr>
          <w:sdtContent>
            <w:tc>
              <w:tcPr>
                <w:tcW w:w="4675" w:type="dxa"/>
              </w:tcPr>
              <w:p w14:paraId="66094851" w14:textId="6FCD0C4A" w:rsidR="0012782D" w:rsidRDefault="0012782D" w:rsidP="00B70931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</w:tbl>
    <w:p w14:paraId="059EFBD1" w14:textId="77777777" w:rsidR="00C81654" w:rsidRPr="00641FBD" w:rsidRDefault="00C81654" w:rsidP="009F3227">
      <w:pPr>
        <w:rPr>
          <w:rFonts w:ascii="TimesNewRomanPS-BoldMT" w:hAnsi="TimesNewRomanPS-BoldMT" w:cs="TimesNewRomanPS-BoldMT"/>
          <w:bCs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619D4" w:rsidRPr="00641FBD" w14:paraId="11FFB953" w14:textId="77777777" w:rsidTr="009619D4">
        <w:trPr>
          <w:trHeight w:val="552"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3F2F3B38" w14:textId="2DD5B7CD" w:rsidR="009619D4" w:rsidRPr="00641FBD" w:rsidRDefault="009619D4" w:rsidP="0012782D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art </w:t>
            </w:r>
            <w:r w:rsidR="0012782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</w:t>
            </w:r>
            <w:r w:rsidRPr="00641FB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: IPAC Canada</w:t>
            </w:r>
            <w:r w:rsidR="004B0B62" w:rsidRPr="00641FB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Activity</w:t>
            </w:r>
            <w:r w:rsidR="00AD5786" w:rsidRPr="00641FB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AD5786" w:rsidRPr="00641FB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u w:val="single"/>
              </w:rPr>
              <w:t>in the Past 5 Years</w:t>
            </w:r>
          </w:p>
        </w:tc>
      </w:tr>
      <w:tr w:rsidR="00B70931" w:rsidRPr="00641FBD" w14:paraId="7780165D" w14:textId="77777777" w:rsidTr="004F05B4">
        <w:trPr>
          <w:trHeight w:val="665"/>
        </w:trPr>
        <w:tc>
          <w:tcPr>
            <w:tcW w:w="4675" w:type="dxa"/>
          </w:tcPr>
          <w:p w14:paraId="1A7560CC" w14:textId="377BAF90" w:rsidR="00B70931" w:rsidRPr="00641FBD" w:rsidRDefault="00B70931" w:rsidP="00B70931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Li</w:t>
            </w:r>
            <w:r w:rsidR="002F319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st role(s) on IPAC Canada Board (may not be a current Board member)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394435939"/>
            <w:placeholder>
              <w:docPart w:val="56B9798A647948AD99CAC934BE1482AB"/>
            </w:placeholder>
            <w:showingPlcHdr/>
          </w:sdtPr>
          <w:sdtContent>
            <w:tc>
              <w:tcPr>
                <w:tcW w:w="4675" w:type="dxa"/>
              </w:tcPr>
              <w:p w14:paraId="240F3C11" w14:textId="77777777" w:rsidR="00B70931" w:rsidRPr="00641FBD" w:rsidRDefault="00B70931" w:rsidP="00B70931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B70931" w:rsidRPr="00641FBD" w14:paraId="7B109ABA" w14:textId="77777777" w:rsidTr="004F05B4">
        <w:trPr>
          <w:trHeight w:val="710"/>
        </w:trPr>
        <w:tc>
          <w:tcPr>
            <w:tcW w:w="4675" w:type="dxa"/>
          </w:tcPr>
          <w:p w14:paraId="07E6E4DA" w14:textId="77777777" w:rsidR="00B70931" w:rsidRPr="00641FBD" w:rsidRDefault="00B70931" w:rsidP="00B70931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List role(s) on IPAC Canada Internal Committees or Workgroups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1898627945"/>
            <w:placeholder>
              <w:docPart w:val="353528C68E7A4AA8BCADBF09AFE9E3AB"/>
            </w:placeholder>
            <w:showingPlcHdr/>
          </w:sdtPr>
          <w:sdtContent>
            <w:tc>
              <w:tcPr>
                <w:tcW w:w="4675" w:type="dxa"/>
              </w:tcPr>
              <w:p w14:paraId="3FE6246F" w14:textId="77777777" w:rsidR="00B70931" w:rsidRPr="00641FBD" w:rsidRDefault="00B70931" w:rsidP="00B70931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B70931" w:rsidRPr="00641FBD" w14:paraId="49C9E8E2" w14:textId="77777777" w:rsidTr="004F05B4">
        <w:trPr>
          <w:trHeight w:val="710"/>
        </w:trPr>
        <w:tc>
          <w:tcPr>
            <w:tcW w:w="4675" w:type="dxa"/>
          </w:tcPr>
          <w:p w14:paraId="470CBAB2" w14:textId="77777777" w:rsidR="00B70931" w:rsidRPr="00641FBD" w:rsidRDefault="00B70931" w:rsidP="00B70931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List role(s) as an IPAC Canada representative on External Committees or Workgroups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469445889"/>
            <w:placeholder>
              <w:docPart w:val="0641083879E34CA7930235FCC13C95E4"/>
            </w:placeholder>
            <w:showingPlcHdr/>
          </w:sdtPr>
          <w:sdtContent>
            <w:tc>
              <w:tcPr>
                <w:tcW w:w="4675" w:type="dxa"/>
              </w:tcPr>
              <w:p w14:paraId="4E631282" w14:textId="77777777" w:rsidR="00B70931" w:rsidRPr="00641FBD" w:rsidRDefault="00B70931" w:rsidP="00B70931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2767ED" w:rsidRPr="00641FBD" w14:paraId="7D3C776B" w14:textId="77777777" w:rsidTr="004F05B4">
        <w:trPr>
          <w:trHeight w:val="710"/>
        </w:trPr>
        <w:tc>
          <w:tcPr>
            <w:tcW w:w="4675" w:type="dxa"/>
          </w:tcPr>
          <w:p w14:paraId="06F242E4" w14:textId="5943A9F5" w:rsidR="002767ED" w:rsidRPr="00641FBD" w:rsidRDefault="002767ED" w:rsidP="00B70931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List Chapter Executive role(s) (e.g. Chair,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CoChair</w:t>
            </w:r>
            <w:proofErr w:type="spellEnd"/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, Secretary, etc.)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100111225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4675" w:type="dxa"/>
              </w:tcPr>
              <w:p w14:paraId="16FCD9CE" w14:textId="727274A0" w:rsidR="002767ED" w:rsidRDefault="00CE15E6" w:rsidP="00B70931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2654B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70931" w:rsidRPr="00641FBD" w14:paraId="5473E97E" w14:textId="77777777" w:rsidTr="004F05B4">
        <w:trPr>
          <w:trHeight w:val="620"/>
        </w:trPr>
        <w:tc>
          <w:tcPr>
            <w:tcW w:w="4675" w:type="dxa"/>
          </w:tcPr>
          <w:p w14:paraId="61F7EFE7" w14:textId="77777777" w:rsidR="00B70931" w:rsidRPr="00641FBD" w:rsidRDefault="00B70931" w:rsidP="00B70931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List Interest Group Executive role(s) (e.g. Chair, Secretary, etc.)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1077395606"/>
            <w:placeholder>
              <w:docPart w:val="58E94B8601CF43468B1B2EE8D958FBD8"/>
            </w:placeholder>
            <w:showingPlcHdr/>
          </w:sdtPr>
          <w:sdtContent>
            <w:tc>
              <w:tcPr>
                <w:tcW w:w="4675" w:type="dxa"/>
              </w:tcPr>
              <w:p w14:paraId="7FBB6DE5" w14:textId="77777777" w:rsidR="00B70931" w:rsidRPr="00641FBD" w:rsidRDefault="00B70931" w:rsidP="00B70931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B70931" w:rsidRPr="00641FBD" w14:paraId="3F815F2E" w14:textId="77777777" w:rsidTr="004F05B4">
        <w:trPr>
          <w:trHeight w:val="530"/>
        </w:trPr>
        <w:tc>
          <w:tcPr>
            <w:tcW w:w="4675" w:type="dxa"/>
          </w:tcPr>
          <w:p w14:paraId="7DD177FD" w14:textId="77777777" w:rsidR="00B70931" w:rsidRPr="00641FBD" w:rsidRDefault="00B70931" w:rsidP="00B70931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List current Interest Group membership(s)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1913299099"/>
            <w:showingPlcHdr/>
          </w:sdtPr>
          <w:sdtContent>
            <w:tc>
              <w:tcPr>
                <w:tcW w:w="4675" w:type="dxa"/>
              </w:tcPr>
              <w:p w14:paraId="67F5105B" w14:textId="77777777" w:rsidR="00B70931" w:rsidRPr="00641FBD" w:rsidRDefault="00B70931" w:rsidP="00B70931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B70931" w:rsidRPr="00641FBD" w14:paraId="6615DD91" w14:textId="77777777" w:rsidTr="00E170A5">
        <w:trPr>
          <w:trHeight w:val="828"/>
        </w:trPr>
        <w:tc>
          <w:tcPr>
            <w:tcW w:w="4675" w:type="dxa"/>
          </w:tcPr>
          <w:p w14:paraId="612D45AB" w14:textId="68FC8606" w:rsidR="00B70931" w:rsidRPr="00641FBD" w:rsidRDefault="00B70931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sz w:val="24"/>
                <w:szCs w:val="24"/>
              </w:rPr>
              <w:t xml:space="preserve">List participation in IPAC Canada projects (e.g. </w:t>
            </w:r>
            <w:r w:rsidR="00C67D9D">
              <w:rPr>
                <w:rFonts w:ascii="Times New Roman" w:hAnsi="Times New Roman" w:cs="Times New Roman"/>
                <w:sz w:val="24"/>
                <w:szCs w:val="24"/>
              </w:rPr>
              <w:t xml:space="preserve">chapter or interest group level, </w:t>
            </w:r>
            <w:r w:rsidRPr="00641FBD">
              <w:rPr>
                <w:rFonts w:ascii="Times New Roman" w:hAnsi="Times New Roman" w:cs="Times New Roman"/>
                <w:sz w:val="24"/>
                <w:szCs w:val="24"/>
              </w:rPr>
              <w:t>volunteered at a conference, participated on a national project, etc.)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1907574803"/>
            <w:showingPlcHdr/>
          </w:sdtPr>
          <w:sdtContent>
            <w:tc>
              <w:tcPr>
                <w:tcW w:w="4675" w:type="dxa"/>
              </w:tcPr>
              <w:p w14:paraId="20D6A8C9" w14:textId="77777777" w:rsidR="00B70931" w:rsidRPr="00641FBD" w:rsidRDefault="00B70931" w:rsidP="00B70931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7E06A8" w:rsidRPr="00641FBD" w14:paraId="095FE50C" w14:textId="77777777" w:rsidTr="00E170A5">
        <w:trPr>
          <w:trHeight w:val="828"/>
        </w:trPr>
        <w:tc>
          <w:tcPr>
            <w:tcW w:w="4675" w:type="dxa"/>
          </w:tcPr>
          <w:p w14:paraId="58578C90" w14:textId="62A25057" w:rsidR="007E06A8" w:rsidRPr="00641FBD" w:rsidRDefault="007E06A8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st IPAC Canada conferences attended in the past five years. 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108198184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4675" w:type="dxa"/>
              </w:tcPr>
              <w:p w14:paraId="31B860A2" w14:textId="6DB93C54" w:rsidR="007E06A8" w:rsidRDefault="00906DCA" w:rsidP="00B70931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2654B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BE0619E" w14:textId="667700A9" w:rsidR="009619D4" w:rsidRDefault="009619D4" w:rsidP="009F3227">
      <w:pPr>
        <w:rPr>
          <w:rFonts w:ascii="Courier New" w:hAnsi="Courier New" w:cs="Courier New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951E4" w:rsidRPr="00641FBD" w14:paraId="4696D5BF" w14:textId="77777777" w:rsidTr="00752E86">
        <w:trPr>
          <w:trHeight w:val="552"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0A0D9842" w14:textId="4BF335EF" w:rsidR="007951E4" w:rsidRPr="00641FBD" w:rsidRDefault="007951E4" w:rsidP="0012782D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art </w:t>
            </w:r>
            <w:r w:rsidR="0012782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4</w:t>
            </w:r>
            <w:r w:rsidRPr="00641FB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: Activit</w:t>
            </w:r>
            <w:r w:rsidR="004B0B62" w:rsidRPr="00641FB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y</w:t>
            </w:r>
            <w:r w:rsidRPr="00641FB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641FB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u w:val="single"/>
              </w:rPr>
              <w:t>Outside</w:t>
            </w:r>
            <w:r w:rsidRPr="00641FB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CB3590" w:rsidRPr="00641FB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of </w:t>
            </w:r>
            <w:r w:rsidRPr="00641FB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PAC Canada</w:t>
            </w:r>
            <w:r w:rsidR="003455D6" w:rsidRPr="00641FB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u w:val="single"/>
              </w:rPr>
              <w:t xml:space="preserve"> in the Past 5 Years</w:t>
            </w:r>
            <w:r w:rsidR="003455D6" w:rsidRPr="00641FB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B70931" w:rsidRPr="00641FBD" w14:paraId="0AD839E7" w14:textId="77777777" w:rsidTr="00076111">
        <w:trPr>
          <w:trHeight w:val="864"/>
        </w:trPr>
        <w:tc>
          <w:tcPr>
            <w:tcW w:w="4675" w:type="dxa"/>
          </w:tcPr>
          <w:p w14:paraId="2392DBF3" w14:textId="77777777" w:rsidR="00B70931" w:rsidRPr="00641FBD" w:rsidRDefault="00B70931" w:rsidP="00B70931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sz w:val="24"/>
                <w:szCs w:val="24"/>
              </w:rPr>
              <w:t>List participation in infection prevention and control related projects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442681703"/>
            <w:showingPlcHdr/>
          </w:sdtPr>
          <w:sdtContent>
            <w:tc>
              <w:tcPr>
                <w:tcW w:w="4675" w:type="dxa"/>
              </w:tcPr>
              <w:p w14:paraId="540CD1C4" w14:textId="77777777" w:rsidR="00B70931" w:rsidRPr="00641FBD" w:rsidRDefault="00B70931" w:rsidP="00B70931"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B70931" w:rsidRPr="00641FBD" w14:paraId="332E978D" w14:textId="77777777" w:rsidTr="00076111">
        <w:trPr>
          <w:trHeight w:val="864"/>
        </w:trPr>
        <w:tc>
          <w:tcPr>
            <w:tcW w:w="4675" w:type="dxa"/>
          </w:tcPr>
          <w:p w14:paraId="24320366" w14:textId="77777777" w:rsidR="00B70931" w:rsidRPr="00641FBD" w:rsidRDefault="00B70931" w:rsidP="00B70931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lastRenderedPageBreak/>
              <w:t xml:space="preserve">List infection prevention and control related </w:t>
            </w:r>
            <w:r w:rsidRPr="00641FBD">
              <w:rPr>
                <w:rFonts w:ascii="Times New Roman" w:hAnsi="Times New Roman" w:cs="Times New Roman"/>
                <w:sz w:val="24"/>
                <w:szCs w:val="24"/>
              </w:rPr>
              <w:t>working groups/committee memberships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1474566551"/>
            <w:showingPlcHdr/>
          </w:sdtPr>
          <w:sdtContent>
            <w:tc>
              <w:tcPr>
                <w:tcW w:w="4675" w:type="dxa"/>
              </w:tcPr>
              <w:p w14:paraId="2DB9278A" w14:textId="77777777" w:rsidR="00B70931" w:rsidRPr="00641FBD" w:rsidRDefault="00B70931" w:rsidP="00B70931"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</w:tbl>
    <w:p w14:paraId="031678FB" w14:textId="77777777" w:rsidR="007951E4" w:rsidRPr="00641FBD" w:rsidRDefault="007951E4" w:rsidP="009F3227">
      <w:pPr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619D4" w:rsidRPr="00641FBD" w14:paraId="1851B4AC" w14:textId="77777777" w:rsidTr="009619D4">
        <w:trPr>
          <w:trHeight w:val="485"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230BD75C" w14:textId="62E11265" w:rsidR="009619D4" w:rsidRPr="00641FBD" w:rsidRDefault="007951E4" w:rsidP="007E06A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641FBD">
              <w:rPr>
                <w:rFonts w:ascii="TimesNewRomanPS-BoldMT" w:hAnsi="TimesNewRomanPS-BoldMT" w:cs="TimesNewRomanPS-BoldMT"/>
                <w:b/>
                <w:bCs/>
                <w:color w:val="000000" w:themeColor="text1"/>
                <w:sz w:val="24"/>
                <w:szCs w:val="24"/>
              </w:rPr>
              <w:t xml:space="preserve">Part </w:t>
            </w:r>
            <w:r w:rsidR="0012782D">
              <w:rPr>
                <w:rFonts w:ascii="TimesNewRomanPS-BoldMT" w:hAnsi="TimesNewRomanPS-BoldMT" w:cs="TimesNewRomanPS-BoldMT"/>
                <w:b/>
                <w:bCs/>
                <w:color w:val="000000" w:themeColor="text1"/>
                <w:sz w:val="24"/>
                <w:szCs w:val="24"/>
              </w:rPr>
              <w:t>5</w:t>
            </w:r>
            <w:r w:rsidR="009619D4" w:rsidRPr="00641FBD">
              <w:rPr>
                <w:rFonts w:ascii="TimesNewRomanPS-BoldMT" w:hAnsi="TimesNewRomanPS-BoldMT" w:cs="TimesNewRomanPS-BoldMT"/>
                <w:b/>
                <w:bCs/>
                <w:color w:val="000000" w:themeColor="text1"/>
                <w:sz w:val="24"/>
                <w:szCs w:val="24"/>
              </w:rPr>
              <w:t xml:space="preserve">: </w:t>
            </w:r>
            <w:r w:rsidR="007E06A8">
              <w:rPr>
                <w:rFonts w:ascii="TimesNewRomanPS-BoldMT" w:hAnsi="TimesNewRomanPS-BoldMT" w:cs="TimesNewRomanPS-BoldMT"/>
                <w:b/>
                <w:bCs/>
                <w:color w:val="000000" w:themeColor="text1"/>
                <w:sz w:val="24"/>
                <w:szCs w:val="24"/>
              </w:rPr>
              <w:t>Requested Funding</w:t>
            </w:r>
            <w:r w:rsidR="0095139C" w:rsidRPr="00641FBD">
              <w:rPr>
                <w:rFonts w:ascii="TimesNewRomanPS-BoldMT" w:hAnsi="TimesNewRomanPS-BoldMT" w:cs="TimesNewRomanPS-BoldMT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2F319D" w:rsidRPr="009165F0" w14:paraId="727CD021" w14:textId="77777777" w:rsidTr="005E47B9">
        <w:trPr>
          <w:trHeight w:val="935"/>
        </w:trPr>
        <w:tc>
          <w:tcPr>
            <w:tcW w:w="4675" w:type="dxa"/>
          </w:tcPr>
          <w:p w14:paraId="279200A7" w14:textId="0D02CEA4" w:rsidR="002F319D" w:rsidRPr="002F319D" w:rsidRDefault="002F319D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CA"/>
              </w:rPr>
            </w:pPr>
            <w:r w:rsidRPr="002F319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CA"/>
              </w:rPr>
              <w:t xml:space="preserve">Requested funding for initial or renewing certification examination fee.  This fee must be submitted in Canadian dollars and verified by a formal receipt or redacted copy of a credit card statement.  In the absence of proof of payment via a credit card payment, the fee will be paid according to the exchange rate at the time of processing.  </w:t>
            </w:r>
            <w:r w:rsidR="00C67D9D" w:rsidRPr="00C67D9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en-CA"/>
              </w:rPr>
              <w:t xml:space="preserve">Show the amount requested in Canadian dollars. 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1311064592"/>
            <w:showingPlcHdr/>
          </w:sdtPr>
          <w:sdtContent>
            <w:tc>
              <w:tcPr>
                <w:tcW w:w="4675" w:type="dxa"/>
              </w:tcPr>
              <w:p w14:paraId="272FDEA3" w14:textId="55C5E593" w:rsidR="002F319D" w:rsidRDefault="002F319D" w:rsidP="00B70931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641FBD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2F319D" w:rsidRPr="009165F0" w14:paraId="1C6CD115" w14:textId="77777777" w:rsidTr="00C67D9D">
        <w:trPr>
          <w:trHeight w:val="368"/>
        </w:trPr>
        <w:tc>
          <w:tcPr>
            <w:tcW w:w="4675" w:type="dxa"/>
            <w:tcBorders>
              <w:bottom w:val="single" w:sz="4" w:space="0" w:color="auto"/>
            </w:tcBorders>
          </w:tcPr>
          <w:p w14:paraId="3D49DE9B" w14:textId="77777777" w:rsidR="002F319D" w:rsidRPr="00641FBD" w:rsidRDefault="002F319D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</w:pP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55EDBCB2" w14:textId="77777777" w:rsidR="002F319D" w:rsidRDefault="002F319D" w:rsidP="00B70931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12782D" w:rsidRPr="009165F0" w14:paraId="176E747D" w14:textId="77777777" w:rsidTr="00C67D9D">
        <w:trPr>
          <w:trHeight w:val="503"/>
        </w:trPr>
        <w:tc>
          <w:tcPr>
            <w:tcW w:w="4675" w:type="dxa"/>
            <w:shd w:val="clear" w:color="auto" w:fill="BFBFBF" w:themeFill="background1" w:themeFillShade="BF"/>
          </w:tcPr>
          <w:p w14:paraId="5EE103DA" w14:textId="7026C885" w:rsidR="0012782D" w:rsidRPr="00150781" w:rsidRDefault="002F319D" w:rsidP="001278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CA"/>
              </w:rPr>
            </w:pPr>
            <w:r w:rsidRPr="001507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CA"/>
              </w:rPr>
              <w:t>Part 6</w:t>
            </w:r>
            <w:r w:rsidR="0012782D" w:rsidRPr="001507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CA"/>
              </w:rPr>
              <w:t>:  Application documents to be completed and uploaded to online platform</w:t>
            </w:r>
          </w:p>
        </w:tc>
        <w:tc>
          <w:tcPr>
            <w:tcW w:w="4675" w:type="dxa"/>
            <w:shd w:val="clear" w:color="auto" w:fill="BFBFBF" w:themeFill="background1" w:themeFillShade="BF"/>
          </w:tcPr>
          <w:p w14:paraId="795D9D74" w14:textId="77777777" w:rsidR="0012782D" w:rsidRPr="0012782D" w:rsidRDefault="0012782D" w:rsidP="00B70931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highlight w:val="lightGray"/>
              </w:rPr>
            </w:pPr>
          </w:p>
        </w:tc>
      </w:tr>
      <w:tr w:rsidR="0012782D" w:rsidRPr="009165F0" w14:paraId="7A96AF6D" w14:textId="77777777" w:rsidTr="005E47B9">
        <w:trPr>
          <w:trHeight w:val="935"/>
        </w:trPr>
        <w:tc>
          <w:tcPr>
            <w:tcW w:w="4675" w:type="dxa"/>
          </w:tcPr>
          <w:p w14:paraId="0B31CBD5" w14:textId="238AE5F5" w:rsidR="0012782D" w:rsidRPr="00150781" w:rsidRDefault="00000000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4"/>
                  <w:szCs w:val="24"/>
                  <w:lang w:val="en-CA"/>
                </w:rPr>
                <w:id w:val="590973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0781" w:rsidRPr="00150781">
                  <w:rPr>
                    <w:rFonts w:ascii="MS Gothic" w:eastAsia="MS Gothic" w:hAnsi="MS Gothic" w:cs="Times New Roman" w:hint="eastAsia"/>
                    <w:bCs/>
                    <w:sz w:val="24"/>
                    <w:szCs w:val="24"/>
                    <w:lang w:val="en-CA"/>
                  </w:rPr>
                  <w:t>☐</w:t>
                </w:r>
              </w:sdtContent>
            </w:sdt>
            <w:r w:rsidR="002F319D" w:rsidRPr="00150781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 Form </w:t>
            </w:r>
            <w:r w:rsidR="004C302C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4A</w:t>
            </w:r>
            <w:r w:rsidR="002F319D" w:rsidRPr="00150781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 - </w:t>
            </w:r>
            <w:r w:rsidR="0012782D" w:rsidRPr="00150781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Application Form</w:t>
            </w:r>
          </w:p>
          <w:p w14:paraId="141CD75A" w14:textId="0B03AF69" w:rsidR="0012782D" w:rsidRPr="00150781" w:rsidRDefault="00000000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4"/>
                  <w:szCs w:val="24"/>
                  <w:lang w:val="en-CA"/>
                </w:rPr>
                <w:id w:val="-1289731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45D3" w:rsidRPr="00150781">
                  <w:rPr>
                    <w:rFonts w:ascii="MS Gothic" w:eastAsia="MS Gothic" w:hAnsi="MS Gothic" w:cs="Times New Roman" w:hint="eastAsia"/>
                    <w:bCs/>
                    <w:sz w:val="24"/>
                    <w:szCs w:val="24"/>
                    <w:lang w:val="en-CA"/>
                  </w:rPr>
                  <w:t>☐</w:t>
                </w:r>
              </w:sdtContent>
            </w:sdt>
            <w:r w:rsidR="009745D3" w:rsidRPr="00150781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 </w:t>
            </w:r>
            <w:r w:rsidR="002F319D" w:rsidRPr="00150781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Form </w:t>
            </w:r>
            <w:r w:rsidR="004C302C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4B</w:t>
            </w:r>
            <w:r w:rsidR="002F319D" w:rsidRPr="00150781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 - </w:t>
            </w:r>
            <w:r w:rsidR="0012782D" w:rsidRPr="00150781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Chapter Participation Confirmation</w:t>
            </w:r>
          </w:p>
          <w:p w14:paraId="222379CE" w14:textId="4163717F" w:rsidR="0012782D" w:rsidRPr="00150781" w:rsidRDefault="00000000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4"/>
                  <w:szCs w:val="24"/>
                  <w:lang w:val="en-CA"/>
                </w:rPr>
                <w:id w:val="-579443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45D3" w:rsidRPr="00150781">
                  <w:rPr>
                    <w:rFonts w:ascii="MS Gothic" w:eastAsia="MS Gothic" w:hAnsi="MS Gothic" w:cs="Times New Roman" w:hint="eastAsia"/>
                    <w:bCs/>
                    <w:sz w:val="24"/>
                    <w:szCs w:val="24"/>
                    <w:lang w:val="en-CA"/>
                  </w:rPr>
                  <w:t>☐</w:t>
                </w:r>
              </w:sdtContent>
            </w:sdt>
            <w:r w:rsidR="009745D3" w:rsidRPr="00150781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 </w:t>
            </w:r>
            <w:r w:rsidR="002F319D" w:rsidRPr="00150781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Form </w:t>
            </w:r>
            <w:r w:rsidR="004C302C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4C</w:t>
            </w:r>
            <w:r w:rsidR="002F319D" w:rsidRPr="00150781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 - </w:t>
            </w:r>
            <w:r w:rsidR="0012782D" w:rsidRPr="00150781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Employer Support Confirmation</w:t>
            </w:r>
          </w:p>
          <w:p w14:paraId="18856CEB" w14:textId="4929ACF7" w:rsidR="0012782D" w:rsidRPr="00150781" w:rsidRDefault="00000000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4"/>
                  <w:szCs w:val="24"/>
                  <w:lang w:val="en-CA"/>
                </w:rPr>
                <w:id w:val="-1529103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45D3" w:rsidRPr="00150781">
                  <w:rPr>
                    <w:rFonts w:ascii="MS Gothic" w:eastAsia="MS Gothic" w:hAnsi="MS Gothic" w:cs="Times New Roman" w:hint="eastAsia"/>
                    <w:bCs/>
                    <w:sz w:val="24"/>
                    <w:szCs w:val="24"/>
                    <w:lang w:val="en-CA"/>
                  </w:rPr>
                  <w:t>☐</w:t>
                </w:r>
              </w:sdtContent>
            </w:sdt>
            <w:r w:rsidR="009745D3" w:rsidRPr="00150781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 </w:t>
            </w:r>
            <w:r w:rsidR="0012782D" w:rsidRPr="00150781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CBIC Confirmation of certification or re-certification</w:t>
            </w:r>
          </w:p>
          <w:p w14:paraId="68D8AE58" w14:textId="698F2728" w:rsidR="0012782D" w:rsidRPr="00150781" w:rsidRDefault="00000000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4"/>
                  <w:szCs w:val="24"/>
                  <w:lang w:val="en-CA"/>
                </w:rPr>
                <w:id w:val="2011864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45D3" w:rsidRPr="00150781">
                  <w:rPr>
                    <w:rFonts w:ascii="MS Gothic" w:eastAsia="MS Gothic" w:hAnsi="MS Gothic" w:cs="Times New Roman" w:hint="eastAsia"/>
                    <w:bCs/>
                    <w:sz w:val="24"/>
                    <w:szCs w:val="24"/>
                    <w:lang w:val="en-CA"/>
                  </w:rPr>
                  <w:t>☐</w:t>
                </w:r>
              </w:sdtContent>
            </w:sdt>
            <w:r w:rsidR="009745D3" w:rsidRPr="00150781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 </w:t>
            </w:r>
            <w:r w:rsidR="0012782D" w:rsidRPr="00150781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CBIC certification exam fee receipt</w:t>
            </w:r>
          </w:p>
          <w:p w14:paraId="295EB6F3" w14:textId="39AF6368" w:rsidR="0012782D" w:rsidRPr="00150781" w:rsidRDefault="0012782D" w:rsidP="00B709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</w:pPr>
          </w:p>
        </w:tc>
        <w:tc>
          <w:tcPr>
            <w:tcW w:w="4675" w:type="dxa"/>
          </w:tcPr>
          <w:p w14:paraId="319D4CC3" w14:textId="77777777" w:rsidR="0012782D" w:rsidRDefault="0012782D" w:rsidP="00B70931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961EE7" w:rsidRPr="003227EF" w14:paraId="159550E5" w14:textId="77777777" w:rsidTr="00961EE7">
        <w:tc>
          <w:tcPr>
            <w:tcW w:w="9350" w:type="dxa"/>
            <w:gridSpan w:val="2"/>
            <w:shd w:val="clear" w:color="auto" w:fill="D9D9D9" w:themeFill="background1" w:themeFillShade="D9"/>
          </w:tcPr>
          <w:p w14:paraId="7945AF6F" w14:textId="2B154CEF" w:rsidR="00961EE7" w:rsidRPr="003227EF" w:rsidRDefault="002F319D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rt 7</w:t>
            </w:r>
            <w:r w:rsidR="00961EE7" w:rsidRPr="003227E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: Release</w:t>
            </w:r>
          </w:p>
          <w:p w14:paraId="016833BB" w14:textId="77777777" w:rsidR="00961EE7" w:rsidRPr="003227EF" w:rsidRDefault="00961EE7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61EE7" w:rsidRPr="003227EF" w14:paraId="5CB26E23" w14:textId="77777777" w:rsidTr="00E23BDD">
        <w:tc>
          <w:tcPr>
            <w:tcW w:w="9350" w:type="dxa"/>
            <w:gridSpan w:val="2"/>
          </w:tcPr>
          <w:p w14:paraId="52C946E7" w14:textId="30D0D77F" w:rsidR="0012782D" w:rsidRDefault="00961EE7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227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 understand that expenses</w:t>
            </w:r>
            <w:r w:rsidR="00BF4B7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eligible for reimbursement are </w:t>
            </w:r>
            <w:r w:rsidR="002767E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ees related to initial Certification in Infection Control (CIC®</w:t>
            </w:r>
            <w:r w:rsidR="00C67D9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or LTC-CIP®</w:t>
            </w:r>
            <w:r w:rsidR="002767E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 or renewal of CIC®</w:t>
            </w:r>
            <w:r w:rsidR="00C67D9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or LTC-CIP®</w:t>
            </w:r>
            <w:r w:rsidR="002767E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. </w:t>
            </w:r>
          </w:p>
          <w:p w14:paraId="265CC694" w14:textId="503ADB01" w:rsidR="002767ED" w:rsidRDefault="002767ED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5655D8D1" w14:textId="0357F8E0" w:rsidR="00961EE7" w:rsidRDefault="00961EE7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227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ll applicants and Recipients must comply with the rules and requirements set by IPAC Canada. Each applicant and Recipient </w:t>
            </w:r>
            <w:proofErr w:type="gramStart"/>
            <w:r w:rsidRPr="003227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grees</w:t>
            </w:r>
            <w:proofErr w:type="gramEnd"/>
            <w:r w:rsidRPr="003227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that IPAC Canada and</w:t>
            </w:r>
            <w:r w:rsidR="002767E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members of the IPAC Canada Corporate Relations Committee,</w:t>
            </w:r>
            <w:r w:rsidRPr="003227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their respective directors, officers, employees, agents and assigns are released from any claims, damages, costs or expenses relating to the </w:t>
            </w:r>
            <w:r w:rsidR="002767E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llocation of the award or the award itself.  </w:t>
            </w:r>
          </w:p>
          <w:p w14:paraId="6B353A39" w14:textId="77777777" w:rsidR="002F319D" w:rsidRDefault="002F319D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74078EE5" w14:textId="716EE5CD" w:rsidR="002F319D" w:rsidRPr="003227EF" w:rsidRDefault="002F319D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I attest that I have been truthful in all responses to application questions.  </w:t>
            </w:r>
          </w:p>
          <w:p w14:paraId="366BB2AD" w14:textId="77777777" w:rsidR="00961EE7" w:rsidRPr="003227EF" w:rsidRDefault="00961EE7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61EE7" w:rsidRPr="003227EF" w14:paraId="25FC83D7" w14:textId="77777777" w:rsidTr="00961EE7">
        <w:tc>
          <w:tcPr>
            <w:tcW w:w="4675" w:type="dxa"/>
          </w:tcPr>
          <w:p w14:paraId="44382602" w14:textId="77777777" w:rsidR="00961EE7" w:rsidRPr="000F1F02" w:rsidRDefault="00961EE7" w:rsidP="00CD47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F1F02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Submission of this application indicates the applicant’s name</w:t>
            </w:r>
            <w:r w:rsidR="00CD4710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and</w:t>
            </w:r>
            <w:r w:rsidR="00110420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photograph </w:t>
            </w:r>
            <w:r w:rsidRPr="000F1F02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y be published: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alias w:val="PhotoConsent"/>
            <w:tag w:val="PhotoConsent"/>
            <w:id w:val="1396237096"/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Content>
            <w:tc>
              <w:tcPr>
                <w:tcW w:w="4675" w:type="dxa"/>
              </w:tcPr>
              <w:p w14:paraId="3EA04825" w14:textId="78C2DEF4" w:rsidR="00961EE7" w:rsidRPr="000F1F02" w:rsidRDefault="00D70C0F" w:rsidP="00D70C0F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34283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61EE7" w:rsidRPr="003227EF" w14:paraId="2C86B273" w14:textId="77777777" w:rsidTr="00961EE7">
        <w:tc>
          <w:tcPr>
            <w:tcW w:w="4675" w:type="dxa"/>
          </w:tcPr>
          <w:p w14:paraId="635AA51F" w14:textId="77777777" w:rsidR="00961EE7" w:rsidRPr="000F1F02" w:rsidRDefault="00961EE7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07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Signature (Required)</w:t>
            </w:r>
            <w:r w:rsidRPr="00150781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277D842F" w14:textId="77777777" w:rsidR="003227EF" w:rsidRPr="000F1F02" w:rsidRDefault="003227EF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544C476" w14:textId="77777777" w:rsidR="003227EF" w:rsidRPr="000F1F02" w:rsidRDefault="003227EF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75" w:type="dxa"/>
          </w:tcPr>
          <w:p w14:paraId="0A319DFD" w14:textId="77777777" w:rsidR="00961EE7" w:rsidRPr="000F1F02" w:rsidRDefault="00961EE7" w:rsidP="0007611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4678C0D1" w14:textId="77777777" w:rsidR="00A9110D" w:rsidRDefault="00A9110D" w:rsidP="002F31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A9110D" w:rsidSect="00AB36FA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CE3169" w14:textId="77777777" w:rsidR="00AB36FA" w:rsidRDefault="00AB36FA" w:rsidP="00C81654">
      <w:pPr>
        <w:spacing w:after="0" w:line="240" w:lineRule="auto"/>
      </w:pPr>
      <w:r>
        <w:separator/>
      </w:r>
    </w:p>
  </w:endnote>
  <w:endnote w:type="continuationSeparator" w:id="0">
    <w:p w14:paraId="70EFCFCE" w14:textId="77777777" w:rsidR="00AB36FA" w:rsidRDefault="00AB36FA" w:rsidP="00C816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26903" w14:textId="0848643D" w:rsidR="002F319D" w:rsidRDefault="002F319D">
    <w:pPr>
      <w:pStyle w:val="Footer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 xml:space="preserve">Form </w:t>
    </w:r>
    <w:r w:rsidR="004C302C">
      <w:rPr>
        <w:rFonts w:asciiTheme="majorHAnsi" w:eastAsiaTheme="majorEastAsia" w:hAnsiTheme="majorHAnsi" w:cstheme="majorBidi"/>
      </w:rPr>
      <w:t>4A – Certification Award</w:t>
    </w:r>
    <w:r>
      <w:rPr>
        <w:rFonts w:asciiTheme="majorHAnsi" w:eastAsiaTheme="majorEastAsia" w:hAnsiTheme="majorHAnsi" w:cstheme="majorBidi"/>
      </w:rPr>
      <w:t xml:space="preserve"> Application Form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eastAsiaTheme="minorEastAsia"/>
      </w:rPr>
      <w:fldChar w:fldCharType="begin"/>
    </w:r>
    <w:r>
      <w:instrText xml:space="preserve"> PAGE   \* MERGEFORMAT </w:instrText>
    </w:r>
    <w:r>
      <w:rPr>
        <w:rFonts w:eastAsiaTheme="minorEastAsia"/>
      </w:rPr>
      <w:fldChar w:fldCharType="separate"/>
    </w:r>
    <w:r w:rsidR="004C302C" w:rsidRPr="004C302C">
      <w:rPr>
        <w:rFonts w:asciiTheme="majorHAnsi" w:eastAsiaTheme="majorEastAsia" w:hAnsiTheme="majorHAnsi" w:cstheme="majorBidi"/>
        <w:noProof/>
      </w:rPr>
      <w:t>3</w:t>
    </w:r>
    <w:r>
      <w:rPr>
        <w:rFonts w:asciiTheme="majorHAnsi" w:eastAsiaTheme="majorEastAsia" w:hAnsiTheme="majorHAnsi" w:cstheme="majorBidi"/>
        <w:noProof/>
      </w:rPr>
      <w:fldChar w:fldCharType="end"/>
    </w:r>
  </w:p>
  <w:p w14:paraId="54E069A9" w14:textId="2643DC92" w:rsidR="002F319D" w:rsidRDefault="00C67D9D" w:rsidP="00C67D9D">
    <w:pPr>
      <w:pStyle w:val="Footer"/>
      <w:jc w:val="both"/>
    </w:pPr>
    <w:r>
      <w:t xml:space="preserve">Revised </w:t>
    </w:r>
    <w:r w:rsidR="007E06A8">
      <w:t>March 202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DBCB8" w14:textId="5928CA5F" w:rsidR="002F319D" w:rsidRDefault="002F319D">
    <w:pPr>
      <w:pStyle w:val="Footer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 xml:space="preserve">Form </w:t>
    </w:r>
    <w:r w:rsidR="004C302C">
      <w:rPr>
        <w:rFonts w:asciiTheme="majorHAnsi" w:eastAsiaTheme="majorEastAsia" w:hAnsiTheme="majorHAnsi" w:cstheme="majorBidi"/>
      </w:rPr>
      <w:t>4A – Certification Award</w:t>
    </w:r>
    <w:r>
      <w:rPr>
        <w:rFonts w:asciiTheme="majorHAnsi" w:eastAsiaTheme="majorEastAsia" w:hAnsiTheme="majorHAnsi" w:cstheme="majorBidi"/>
      </w:rPr>
      <w:t xml:space="preserve"> Application Form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eastAsiaTheme="minorEastAsia"/>
      </w:rPr>
      <w:fldChar w:fldCharType="begin"/>
    </w:r>
    <w:r>
      <w:instrText xml:space="preserve"> PAGE   \* MERGEFORMAT </w:instrText>
    </w:r>
    <w:r>
      <w:rPr>
        <w:rFonts w:eastAsiaTheme="minorEastAsia"/>
      </w:rPr>
      <w:fldChar w:fldCharType="separate"/>
    </w:r>
    <w:r w:rsidR="004C302C" w:rsidRPr="004C302C">
      <w:rPr>
        <w:rFonts w:asciiTheme="majorHAnsi" w:eastAsiaTheme="majorEastAsia" w:hAnsiTheme="majorHAnsi" w:cstheme="majorBidi"/>
        <w:noProof/>
      </w:rPr>
      <w:t>1</w:t>
    </w:r>
    <w:r>
      <w:rPr>
        <w:rFonts w:asciiTheme="majorHAnsi" w:eastAsiaTheme="majorEastAsia" w:hAnsiTheme="majorHAnsi" w:cstheme="majorBidi"/>
        <w:noProof/>
      </w:rPr>
      <w:fldChar w:fldCharType="end"/>
    </w:r>
  </w:p>
  <w:p w14:paraId="2CD667B9" w14:textId="77777777" w:rsidR="00BF0C7E" w:rsidRDefault="00BF0C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00BB6" w14:textId="77777777" w:rsidR="00AB36FA" w:rsidRDefault="00AB36FA" w:rsidP="00C81654">
      <w:pPr>
        <w:spacing w:after="0" w:line="240" w:lineRule="auto"/>
      </w:pPr>
      <w:r>
        <w:separator/>
      </w:r>
    </w:p>
  </w:footnote>
  <w:footnote w:type="continuationSeparator" w:id="0">
    <w:p w14:paraId="60DE76F3" w14:textId="77777777" w:rsidR="00AB36FA" w:rsidRDefault="00AB36FA" w:rsidP="00C816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E1681" w14:textId="2010375E" w:rsidR="00C81654" w:rsidRDefault="00593BB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77D7300" wp14:editId="02B1AA0F">
          <wp:simplePos x="0" y="0"/>
          <wp:positionH relativeFrom="margin">
            <wp:posOffset>3733800</wp:posOffset>
          </wp:positionH>
          <wp:positionV relativeFrom="paragraph">
            <wp:posOffset>19050</wp:posOffset>
          </wp:positionV>
          <wp:extent cx="1152525" cy="456003"/>
          <wp:effectExtent l="0" t="0" r="0" b="1270"/>
          <wp:wrapNone/>
          <wp:docPr id="1" name="Picture 1" descr="Image result for ipac cana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ipac canada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4560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C623E03" w14:textId="46CACFF7" w:rsidR="00160D2B" w:rsidRDefault="002767ED">
    <w:pPr>
      <w:pStyle w:val="Header"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  <w:b/>
      </w:rPr>
      <w:t>CIC® Award Application</w:t>
    </w:r>
  </w:p>
  <w:p w14:paraId="493D19F4" w14:textId="77777777" w:rsidR="00FF0727" w:rsidRDefault="00FF07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BCD15" w14:textId="224416C8" w:rsidR="00593BB4" w:rsidRDefault="00593BB4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CE74BDE" wp14:editId="292AA9E9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152525" cy="456003"/>
          <wp:effectExtent l="0" t="0" r="0" b="1270"/>
          <wp:wrapNone/>
          <wp:docPr id="3" name="Picture 3" descr="Image result for ipac cana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ipac canada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4560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F55A5C"/>
    <w:multiLevelType w:val="hybridMultilevel"/>
    <w:tmpl w:val="EE6E9244"/>
    <w:lvl w:ilvl="0" w:tplc="E556AEF0">
      <w:numFmt w:val="bullet"/>
      <w:lvlText w:val=""/>
      <w:lvlJc w:val="left"/>
      <w:pPr>
        <w:ind w:left="420" w:hanging="360"/>
      </w:pPr>
      <w:rPr>
        <w:rFonts w:ascii="Wingdings" w:eastAsiaTheme="minorHAnsi" w:hAnsi="Wingdings" w:cs="Calibri-Bold" w:hint="default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8449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MzMyN7SwNDQzNbJU0lEKTi0uzszPAykwrQUAcbS6kiwAAAA="/>
  </w:docVars>
  <w:rsids>
    <w:rsidRoot w:val="00C81654"/>
    <w:rsid w:val="00022CF7"/>
    <w:rsid w:val="00037F1B"/>
    <w:rsid w:val="00076111"/>
    <w:rsid w:val="000A6D1D"/>
    <w:rsid w:val="000B3C92"/>
    <w:rsid w:val="000F1F02"/>
    <w:rsid w:val="000F4E59"/>
    <w:rsid w:val="000F6107"/>
    <w:rsid w:val="00110420"/>
    <w:rsid w:val="0012782D"/>
    <w:rsid w:val="00150781"/>
    <w:rsid w:val="001566C8"/>
    <w:rsid w:val="00160D2B"/>
    <w:rsid w:val="00181E99"/>
    <w:rsid w:val="00185D0F"/>
    <w:rsid w:val="00187D94"/>
    <w:rsid w:val="00193FCD"/>
    <w:rsid w:val="001A17F1"/>
    <w:rsid w:val="001F244B"/>
    <w:rsid w:val="00222678"/>
    <w:rsid w:val="00255BAE"/>
    <w:rsid w:val="002666A4"/>
    <w:rsid w:val="002767ED"/>
    <w:rsid w:val="002A05F0"/>
    <w:rsid w:val="002C052D"/>
    <w:rsid w:val="002E7014"/>
    <w:rsid w:val="002F1E43"/>
    <w:rsid w:val="002F319D"/>
    <w:rsid w:val="002F41E9"/>
    <w:rsid w:val="003227EF"/>
    <w:rsid w:val="00340EAB"/>
    <w:rsid w:val="003455D6"/>
    <w:rsid w:val="003B4540"/>
    <w:rsid w:val="003B4712"/>
    <w:rsid w:val="003C5C2E"/>
    <w:rsid w:val="003D0026"/>
    <w:rsid w:val="003E376C"/>
    <w:rsid w:val="00422077"/>
    <w:rsid w:val="004251AD"/>
    <w:rsid w:val="00440EF2"/>
    <w:rsid w:val="004663A6"/>
    <w:rsid w:val="00476EEA"/>
    <w:rsid w:val="00485BBB"/>
    <w:rsid w:val="004A6CB0"/>
    <w:rsid w:val="004A6F85"/>
    <w:rsid w:val="004B0B62"/>
    <w:rsid w:val="004B62C6"/>
    <w:rsid w:val="004C302C"/>
    <w:rsid w:val="004C5B67"/>
    <w:rsid w:val="004E2305"/>
    <w:rsid w:val="004F05B4"/>
    <w:rsid w:val="00510E66"/>
    <w:rsid w:val="005236E0"/>
    <w:rsid w:val="00526388"/>
    <w:rsid w:val="00536544"/>
    <w:rsid w:val="005469CE"/>
    <w:rsid w:val="0056476B"/>
    <w:rsid w:val="00570CD2"/>
    <w:rsid w:val="005817AB"/>
    <w:rsid w:val="00587B82"/>
    <w:rsid w:val="00593BB4"/>
    <w:rsid w:val="005962C8"/>
    <w:rsid w:val="005F5E1F"/>
    <w:rsid w:val="00612D15"/>
    <w:rsid w:val="00613389"/>
    <w:rsid w:val="00641FBD"/>
    <w:rsid w:val="00656640"/>
    <w:rsid w:val="00670EEE"/>
    <w:rsid w:val="0067773F"/>
    <w:rsid w:val="00693656"/>
    <w:rsid w:val="006E7476"/>
    <w:rsid w:val="00720B24"/>
    <w:rsid w:val="00725FFE"/>
    <w:rsid w:val="0079045A"/>
    <w:rsid w:val="007951E4"/>
    <w:rsid w:val="00797DCE"/>
    <w:rsid w:val="007E06A8"/>
    <w:rsid w:val="007F05C3"/>
    <w:rsid w:val="007F376B"/>
    <w:rsid w:val="007F4E6B"/>
    <w:rsid w:val="00823BD9"/>
    <w:rsid w:val="008244CB"/>
    <w:rsid w:val="00861755"/>
    <w:rsid w:val="00906DCA"/>
    <w:rsid w:val="009141AB"/>
    <w:rsid w:val="00914485"/>
    <w:rsid w:val="009165F0"/>
    <w:rsid w:val="00927F5B"/>
    <w:rsid w:val="0095139C"/>
    <w:rsid w:val="00960FA4"/>
    <w:rsid w:val="009619D4"/>
    <w:rsid w:val="00961ECF"/>
    <w:rsid w:val="00961EE7"/>
    <w:rsid w:val="009745D3"/>
    <w:rsid w:val="00975720"/>
    <w:rsid w:val="009927AC"/>
    <w:rsid w:val="00992EFD"/>
    <w:rsid w:val="00992F2D"/>
    <w:rsid w:val="009A1A0D"/>
    <w:rsid w:val="009D7A23"/>
    <w:rsid w:val="009E3123"/>
    <w:rsid w:val="009E6244"/>
    <w:rsid w:val="009E7812"/>
    <w:rsid w:val="009F3227"/>
    <w:rsid w:val="00A20BCD"/>
    <w:rsid w:val="00A55029"/>
    <w:rsid w:val="00A5796D"/>
    <w:rsid w:val="00A82DED"/>
    <w:rsid w:val="00A8602D"/>
    <w:rsid w:val="00A9110D"/>
    <w:rsid w:val="00AB36FA"/>
    <w:rsid w:val="00AB632B"/>
    <w:rsid w:val="00AC6D9D"/>
    <w:rsid w:val="00AD1A4D"/>
    <w:rsid w:val="00AD2FB0"/>
    <w:rsid w:val="00AD5786"/>
    <w:rsid w:val="00AD7447"/>
    <w:rsid w:val="00B060A3"/>
    <w:rsid w:val="00B13F65"/>
    <w:rsid w:val="00B20A2F"/>
    <w:rsid w:val="00B224F3"/>
    <w:rsid w:val="00B70931"/>
    <w:rsid w:val="00B8113A"/>
    <w:rsid w:val="00B95114"/>
    <w:rsid w:val="00B9702D"/>
    <w:rsid w:val="00BF0C7E"/>
    <w:rsid w:val="00BF4B7E"/>
    <w:rsid w:val="00C00351"/>
    <w:rsid w:val="00C03A4E"/>
    <w:rsid w:val="00C055FF"/>
    <w:rsid w:val="00C4780E"/>
    <w:rsid w:val="00C67D9D"/>
    <w:rsid w:val="00C72537"/>
    <w:rsid w:val="00C81654"/>
    <w:rsid w:val="00CA5E18"/>
    <w:rsid w:val="00CB3590"/>
    <w:rsid w:val="00CB7D4E"/>
    <w:rsid w:val="00CD0812"/>
    <w:rsid w:val="00CD4710"/>
    <w:rsid w:val="00CE15E6"/>
    <w:rsid w:val="00CE3AB0"/>
    <w:rsid w:val="00D16E5A"/>
    <w:rsid w:val="00D70C0F"/>
    <w:rsid w:val="00D8237F"/>
    <w:rsid w:val="00DC4824"/>
    <w:rsid w:val="00DC7795"/>
    <w:rsid w:val="00DF4283"/>
    <w:rsid w:val="00E00878"/>
    <w:rsid w:val="00E1546F"/>
    <w:rsid w:val="00E170A5"/>
    <w:rsid w:val="00E21AA8"/>
    <w:rsid w:val="00E308B4"/>
    <w:rsid w:val="00E52FAB"/>
    <w:rsid w:val="00E56256"/>
    <w:rsid w:val="00E657AE"/>
    <w:rsid w:val="00E72ECF"/>
    <w:rsid w:val="00E922B4"/>
    <w:rsid w:val="00E9455C"/>
    <w:rsid w:val="00EA1ECA"/>
    <w:rsid w:val="00EB0E65"/>
    <w:rsid w:val="00EC0488"/>
    <w:rsid w:val="00ED2D28"/>
    <w:rsid w:val="00EF5A65"/>
    <w:rsid w:val="00EF7DA5"/>
    <w:rsid w:val="00F005D3"/>
    <w:rsid w:val="00F272AD"/>
    <w:rsid w:val="00F33A7D"/>
    <w:rsid w:val="00F35FB0"/>
    <w:rsid w:val="00F67378"/>
    <w:rsid w:val="00F710C2"/>
    <w:rsid w:val="00F72BA6"/>
    <w:rsid w:val="00F80284"/>
    <w:rsid w:val="00FA2F5E"/>
    <w:rsid w:val="00FC2BF4"/>
    <w:rsid w:val="00FD09AC"/>
    <w:rsid w:val="00FE27E4"/>
    <w:rsid w:val="00FF0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E03BF5"/>
  <w15:docId w15:val="{FC951634-8DE0-47D2-AC41-A92BD5F95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16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654"/>
  </w:style>
  <w:style w:type="paragraph" w:styleId="Footer">
    <w:name w:val="footer"/>
    <w:basedOn w:val="Normal"/>
    <w:link w:val="FooterChar"/>
    <w:uiPriority w:val="99"/>
    <w:unhideWhenUsed/>
    <w:rsid w:val="00C816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654"/>
  </w:style>
  <w:style w:type="character" w:styleId="Hyperlink">
    <w:name w:val="Hyperlink"/>
    <w:basedOn w:val="DefaultParagraphFont"/>
    <w:uiPriority w:val="99"/>
    <w:unhideWhenUsed/>
    <w:rsid w:val="00C81654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81654"/>
    <w:rPr>
      <w:color w:val="808080"/>
    </w:rPr>
  </w:style>
  <w:style w:type="table" w:styleId="TableGrid">
    <w:name w:val="Table Grid"/>
    <w:basedOn w:val="TableNormal"/>
    <w:uiPriority w:val="39"/>
    <w:rsid w:val="00961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1E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ECF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181E99"/>
    <w:rPr>
      <w:i/>
      <w:iCs/>
    </w:rPr>
  </w:style>
  <w:style w:type="paragraph" w:styleId="ListParagraph">
    <w:name w:val="List Paragraph"/>
    <w:basedOn w:val="Normal"/>
    <w:uiPriority w:val="34"/>
    <w:qFormat/>
    <w:rsid w:val="00B95114"/>
    <w:pPr>
      <w:ind w:left="720"/>
      <w:contextualSpacing/>
    </w:pPr>
    <w:rPr>
      <w:lang w:val="en-CA"/>
    </w:rPr>
  </w:style>
  <w:style w:type="character" w:customStyle="1" w:styleId="Style1">
    <w:name w:val="Style1"/>
    <w:basedOn w:val="DefaultParagraphFont"/>
    <w:uiPriority w:val="1"/>
    <w:rsid w:val="000F1F02"/>
    <w:rPr>
      <w:i/>
    </w:rPr>
  </w:style>
  <w:style w:type="character" w:styleId="CommentReference">
    <w:name w:val="annotation reference"/>
    <w:basedOn w:val="DefaultParagraphFont"/>
    <w:uiPriority w:val="99"/>
    <w:semiHidden/>
    <w:unhideWhenUsed/>
    <w:rsid w:val="009D7A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A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7A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A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A2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B47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pac-canada.org/certification-awar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DFDC5B4D0BC4D7184B5C5AADA6A4C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BCAEC-D7E5-4DCE-B8A4-BC54928B52F1}"/>
      </w:docPartPr>
      <w:docPartBody>
        <w:p w:rsidR="00DD5FBD" w:rsidRDefault="003361FC" w:rsidP="003361FC">
          <w:pPr>
            <w:pStyle w:val="ADFDC5B4D0BC4D7184B5C5AADA6A4CCC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B846C574B6E34387A0CA0152D210D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B49C6A-DE44-4123-846C-D8DB06FF8AC6}"/>
      </w:docPartPr>
      <w:docPartBody>
        <w:p w:rsidR="00DD5FBD" w:rsidRDefault="003361FC" w:rsidP="003361FC">
          <w:pPr>
            <w:pStyle w:val="B846C574B6E34387A0CA0152D210DEE4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5F7A82FCA6A94897A5A620463A0B7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1EDFD-1680-4A29-8094-D8687E8B7A86}"/>
      </w:docPartPr>
      <w:docPartBody>
        <w:p w:rsidR="00DD5FBD" w:rsidRDefault="003361FC" w:rsidP="003361FC">
          <w:pPr>
            <w:pStyle w:val="5F7A82FCA6A94897A5A620463A0B71F9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47C5007677A643B9A385603EBB5F1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ADD4E9-B9C8-4351-8F50-10685A513333}"/>
      </w:docPartPr>
      <w:docPartBody>
        <w:p w:rsidR="00DD5FBD" w:rsidRDefault="003361FC" w:rsidP="003361FC">
          <w:pPr>
            <w:pStyle w:val="47C5007677A643B9A385603EBB5F19BC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BFD54DF2DBB045EEB3ED69570D86E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87A78-E7C9-4DF1-BCA2-AE6686AEF591}"/>
      </w:docPartPr>
      <w:docPartBody>
        <w:p w:rsidR="00DD5FBD" w:rsidRDefault="003361FC" w:rsidP="003361FC">
          <w:pPr>
            <w:pStyle w:val="BFD54DF2DBB045EEB3ED69570D86E07F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81C22E5F792C43D2808867BCAE7F0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D4E13-02DB-41D7-9283-7B4CF4871D25}"/>
      </w:docPartPr>
      <w:docPartBody>
        <w:p w:rsidR="00DD5FBD" w:rsidRDefault="003361FC" w:rsidP="003361FC">
          <w:pPr>
            <w:pStyle w:val="81C22E5F792C43D2808867BCAE7F0BB7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5964C10261AF49528125BC542702E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2536B2-2ED6-46A5-B472-0AC556718E38}"/>
      </w:docPartPr>
      <w:docPartBody>
        <w:p w:rsidR="00DD5FBD" w:rsidRDefault="003361FC" w:rsidP="003361FC">
          <w:pPr>
            <w:pStyle w:val="5964C10261AF49528125BC542702EC0E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13DBF7E78CCB47638A8CB25C02DA8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2EA6A9-B751-479A-A3A1-62C0332CF7D8}"/>
      </w:docPartPr>
      <w:docPartBody>
        <w:p w:rsidR="00DD5FBD" w:rsidRDefault="003361FC" w:rsidP="003361FC">
          <w:pPr>
            <w:pStyle w:val="13DBF7E78CCB47638A8CB25C02DA847B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BB975C4ABA8F4E11AD7057B000DB9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0BA9B-9C14-4DB7-A8BA-22EEE6AD31AE}"/>
      </w:docPartPr>
      <w:docPartBody>
        <w:p w:rsidR="00DD5FBD" w:rsidRDefault="003361FC" w:rsidP="003361FC">
          <w:pPr>
            <w:pStyle w:val="BB975C4ABA8F4E11AD7057B000DB9DAF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D939F416B48C4A11BAF9A4CF6A2B19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0C20E-4B98-4238-97CF-AE2F1E189F6F}"/>
      </w:docPartPr>
      <w:docPartBody>
        <w:p w:rsidR="00DD5FBD" w:rsidRDefault="003361FC" w:rsidP="003361FC">
          <w:pPr>
            <w:pStyle w:val="D939F416B48C4A11BAF9A4CF6A2B19D4"/>
          </w:pPr>
          <w:r w:rsidRPr="004530FE">
            <w:rPr>
              <w:rStyle w:val="PlaceholderText"/>
            </w:rPr>
            <w:t>Choose an item.</w:t>
          </w:r>
        </w:p>
      </w:docPartBody>
    </w:docPart>
    <w:docPart>
      <w:docPartPr>
        <w:name w:val="875B5FBCB3694EE8AF9F7B372776A1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1BF353-CFF9-4248-8DA5-0EF6E5ADECCE}"/>
      </w:docPartPr>
      <w:docPartBody>
        <w:p w:rsidR="00DD5FBD" w:rsidRDefault="003361FC" w:rsidP="003361FC">
          <w:pPr>
            <w:pStyle w:val="875B5FBCB3694EE8AF9F7B372776A1B7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BB8478EF03E34CE88162217498863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133B3-CC3A-401C-834D-8A201FDA0A76}"/>
      </w:docPartPr>
      <w:docPartBody>
        <w:p w:rsidR="00DD5FBD" w:rsidRDefault="003361FC" w:rsidP="003361FC">
          <w:pPr>
            <w:pStyle w:val="BB8478EF03E34CE8816221749886380F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E447033EB7E04C7EA561F21FA86F0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61726-1AC5-438E-AE3E-25BB826B1E78}"/>
      </w:docPartPr>
      <w:docPartBody>
        <w:p w:rsidR="00DD5FBD" w:rsidRDefault="003361FC" w:rsidP="003361FC">
          <w:pPr>
            <w:pStyle w:val="E447033EB7E04C7EA561F21FA86F0E25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D65E5CC30CE545FF81AD1F53E4189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C61BD-CFBF-41D8-944E-77ACF6A29E67}"/>
      </w:docPartPr>
      <w:docPartBody>
        <w:p w:rsidR="00DD5FBD" w:rsidRDefault="003361FC" w:rsidP="003361FC">
          <w:pPr>
            <w:pStyle w:val="D65E5CC30CE545FF81AD1F53E41898C7"/>
          </w:pPr>
          <w:r w:rsidRPr="004530FE">
            <w:rPr>
              <w:rStyle w:val="PlaceholderText"/>
            </w:rPr>
            <w:t>Choose an item.</w:t>
          </w:r>
        </w:p>
      </w:docPartBody>
    </w:docPart>
    <w:docPart>
      <w:docPartPr>
        <w:name w:val="F7DB209A2B4D4706AC7A1C0E20BFC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3BDAA-47A2-448F-9019-B65458960170}"/>
      </w:docPartPr>
      <w:docPartBody>
        <w:p w:rsidR="00DD5FBD" w:rsidRDefault="003361FC" w:rsidP="003361FC">
          <w:pPr>
            <w:pStyle w:val="F7DB209A2B4D4706AC7A1C0E20BFC34E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56B9798A647948AD99CAC934BE148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33571-634A-4B26-9022-126E733412A0}"/>
      </w:docPartPr>
      <w:docPartBody>
        <w:p w:rsidR="00DD5FBD" w:rsidRDefault="003361FC" w:rsidP="003361FC">
          <w:pPr>
            <w:pStyle w:val="56B9798A647948AD99CAC934BE1482AB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353528C68E7A4AA8BCADBF09AFE9E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FB4C8-1F55-4BF0-AF7F-62EE62D0ED80}"/>
      </w:docPartPr>
      <w:docPartBody>
        <w:p w:rsidR="00DD5FBD" w:rsidRDefault="003361FC" w:rsidP="003361FC">
          <w:pPr>
            <w:pStyle w:val="353528C68E7A4AA8BCADBF09AFE9E3AB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0641083879E34CA7930235FCC13C9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31AC0E-F0F2-4790-A0B8-A2FD67D5E284}"/>
      </w:docPartPr>
      <w:docPartBody>
        <w:p w:rsidR="00DD5FBD" w:rsidRDefault="003361FC" w:rsidP="003361FC">
          <w:pPr>
            <w:pStyle w:val="0641083879E34CA7930235FCC13C95E4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58E94B8601CF43468B1B2EE8D958F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30AF0C-29C2-4DC3-892D-40B7EBAE8474}"/>
      </w:docPartPr>
      <w:docPartBody>
        <w:p w:rsidR="00DD5FBD" w:rsidRDefault="003361FC" w:rsidP="003361FC">
          <w:pPr>
            <w:pStyle w:val="58E94B8601CF43468B1B2EE8D958FBD8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D779C16307BA4981A94991A7ED1A6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D5ABF1-13D9-45EC-BF28-69EEB1851CE6}"/>
      </w:docPartPr>
      <w:docPartBody>
        <w:p w:rsidR="004269AE" w:rsidRDefault="002E08C3" w:rsidP="002E08C3">
          <w:pPr>
            <w:pStyle w:val="D779C16307BA4981A94991A7ED1A641A"/>
          </w:pPr>
          <w:r w:rsidRPr="004530FE">
            <w:rPr>
              <w:rStyle w:val="PlaceholderText"/>
            </w:rPr>
            <w:t>Choose an item.</w:t>
          </w:r>
        </w:p>
      </w:docPartBody>
    </w:docPart>
    <w:docPart>
      <w:docPartPr>
        <w:name w:val="EAE2CA4247794BF495293596D343C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A9209-1F66-48FE-B10A-4B677A2738D8}"/>
      </w:docPartPr>
      <w:docPartBody>
        <w:p w:rsidR="004269AE" w:rsidRDefault="002E08C3" w:rsidP="002E08C3">
          <w:pPr>
            <w:pStyle w:val="EAE2CA4247794BF495293596D343CC6F"/>
          </w:pPr>
          <w:r w:rsidRPr="004530FE">
            <w:rPr>
              <w:rStyle w:val="PlaceholderText"/>
            </w:rPr>
            <w:t>Choose an item.</w:t>
          </w:r>
        </w:p>
      </w:docPartBody>
    </w:docPart>
    <w:docPart>
      <w:docPartPr>
        <w:name w:val="8BF3FBA610A543FDA1178C38B78A5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4D1F1-0156-4404-9330-B8853E573EFE}"/>
      </w:docPartPr>
      <w:docPartBody>
        <w:p w:rsidR="004269AE" w:rsidRDefault="002E08C3" w:rsidP="002E08C3">
          <w:pPr>
            <w:pStyle w:val="8BF3FBA610A543FDA1178C38B78A5271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7852391A0655401696306752A486D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B9A67-36A5-40B0-8133-E27ACB7341AC}"/>
      </w:docPartPr>
      <w:docPartBody>
        <w:p w:rsidR="004269AE" w:rsidRDefault="002E08C3" w:rsidP="002E08C3">
          <w:pPr>
            <w:pStyle w:val="7852391A0655401696306752A486DCD0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D0B75-135B-4BA7-A0C0-237C7AC5F153}"/>
      </w:docPartPr>
      <w:docPartBody>
        <w:p w:rsidR="006C55F1" w:rsidRDefault="007E5224">
          <w:r w:rsidRPr="002654B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A4E72320024FD281EC595404E20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5BA01F-FFD2-4E04-9F7A-037571B6D363}"/>
      </w:docPartPr>
      <w:docPartBody>
        <w:p w:rsidR="0024073E" w:rsidRDefault="005E2FFA" w:rsidP="005E2FFA">
          <w:pPr>
            <w:pStyle w:val="B0A4E72320024FD281EC595404E20287"/>
          </w:pPr>
          <w:r w:rsidRPr="004530F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E318C"/>
    <w:rsid w:val="00004D44"/>
    <w:rsid w:val="00036891"/>
    <w:rsid w:val="00150239"/>
    <w:rsid w:val="001A2239"/>
    <w:rsid w:val="001E7F65"/>
    <w:rsid w:val="001F39D1"/>
    <w:rsid w:val="0024073E"/>
    <w:rsid w:val="00266931"/>
    <w:rsid w:val="002A1648"/>
    <w:rsid w:val="002A4891"/>
    <w:rsid w:val="002D29E2"/>
    <w:rsid w:val="002E08C3"/>
    <w:rsid w:val="003361FC"/>
    <w:rsid w:val="0036137B"/>
    <w:rsid w:val="0038007A"/>
    <w:rsid w:val="003C72CC"/>
    <w:rsid w:val="004269AE"/>
    <w:rsid w:val="0045088A"/>
    <w:rsid w:val="004A5E63"/>
    <w:rsid w:val="004F172A"/>
    <w:rsid w:val="00501453"/>
    <w:rsid w:val="005E2FFA"/>
    <w:rsid w:val="005F17E2"/>
    <w:rsid w:val="006C55F1"/>
    <w:rsid w:val="007075DE"/>
    <w:rsid w:val="007E5224"/>
    <w:rsid w:val="008252C5"/>
    <w:rsid w:val="008A4110"/>
    <w:rsid w:val="008D7461"/>
    <w:rsid w:val="00A2053A"/>
    <w:rsid w:val="00A5284E"/>
    <w:rsid w:val="00A74C0A"/>
    <w:rsid w:val="00AA5079"/>
    <w:rsid w:val="00B447C8"/>
    <w:rsid w:val="00B65038"/>
    <w:rsid w:val="00BA2D10"/>
    <w:rsid w:val="00C32FD4"/>
    <w:rsid w:val="00C3750B"/>
    <w:rsid w:val="00C47207"/>
    <w:rsid w:val="00D01DB9"/>
    <w:rsid w:val="00D26980"/>
    <w:rsid w:val="00DD5FBD"/>
    <w:rsid w:val="00DE318C"/>
    <w:rsid w:val="00E2776A"/>
    <w:rsid w:val="00E46160"/>
    <w:rsid w:val="00E466AF"/>
    <w:rsid w:val="00F444D9"/>
    <w:rsid w:val="00FF6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2FFA"/>
    <w:rPr>
      <w:color w:val="808080"/>
    </w:rPr>
  </w:style>
  <w:style w:type="paragraph" w:customStyle="1" w:styleId="ADFDC5B4D0BC4D7184B5C5AADA6A4CCC">
    <w:name w:val="ADFDC5B4D0BC4D7184B5C5AADA6A4CCC"/>
    <w:rsid w:val="003361FC"/>
  </w:style>
  <w:style w:type="paragraph" w:customStyle="1" w:styleId="B846C574B6E34387A0CA0152D210DEE4">
    <w:name w:val="B846C574B6E34387A0CA0152D210DEE4"/>
    <w:rsid w:val="003361FC"/>
  </w:style>
  <w:style w:type="paragraph" w:customStyle="1" w:styleId="5F7A82FCA6A94897A5A620463A0B71F9">
    <w:name w:val="5F7A82FCA6A94897A5A620463A0B71F9"/>
    <w:rsid w:val="003361FC"/>
  </w:style>
  <w:style w:type="paragraph" w:customStyle="1" w:styleId="47C5007677A643B9A385603EBB5F19BC">
    <w:name w:val="47C5007677A643B9A385603EBB5F19BC"/>
    <w:rsid w:val="003361FC"/>
  </w:style>
  <w:style w:type="paragraph" w:customStyle="1" w:styleId="BFD54DF2DBB045EEB3ED69570D86E07F">
    <w:name w:val="BFD54DF2DBB045EEB3ED69570D86E07F"/>
    <w:rsid w:val="003361FC"/>
  </w:style>
  <w:style w:type="paragraph" w:customStyle="1" w:styleId="81C22E5F792C43D2808867BCAE7F0BB7">
    <w:name w:val="81C22E5F792C43D2808867BCAE7F0BB7"/>
    <w:rsid w:val="003361FC"/>
  </w:style>
  <w:style w:type="paragraph" w:customStyle="1" w:styleId="5964C10261AF49528125BC542702EC0E">
    <w:name w:val="5964C10261AF49528125BC542702EC0E"/>
    <w:rsid w:val="003361FC"/>
  </w:style>
  <w:style w:type="paragraph" w:customStyle="1" w:styleId="13DBF7E78CCB47638A8CB25C02DA847B">
    <w:name w:val="13DBF7E78CCB47638A8CB25C02DA847B"/>
    <w:rsid w:val="003361FC"/>
  </w:style>
  <w:style w:type="paragraph" w:customStyle="1" w:styleId="BB975C4ABA8F4E11AD7057B000DB9DAF">
    <w:name w:val="BB975C4ABA8F4E11AD7057B000DB9DAF"/>
    <w:rsid w:val="003361FC"/>
  </w:style>
  <w:style w:type="paragraph" w:customStyle="1" w:styleId="D939F416B48C4A11BAF9A4CF6A2B19D4">
    <w:name w:val="D939F416B48C4A11BAF9A4CF6A2B19D4"/>
    <w:rsid w:val="003361FC"/>
  </w:style>
  <w:style w:type="paragraph" w:customStyle="1" w:styleId="875B5FBCB3694EE8AF9F7B372776A1B7">
    <w:name w:val="875B5FBCB3694EE8AF9F7B372776A1B7"/>
    <w:rsid w:val="003361FC"/>
  </w:style>
  <w:style w:type="paragraph" w:customStyle="1" w:styleId="BB8478EF03E34CE8816221749886380F">
    <w:name w:val="BB8478EF03E34CE8816221749886380F"/>
    <w:rsid w:val="003361FC"/>
  </w:style>
  <w:style w:type="paragraph" w:customStyle="1" w:styleId="E447033EB7E04C7EA561F21FA86F0E25">
    <w:name w:val="E447033EB7E04C7EA561F21FA86F0E25"/>
    <w:rsid w:val="003361FC"/>
  </w:style>
  <w:style w:type="paragraph" w:customStyle="1" w:styleId="D65E5CC30CE545FF81AD1F53E41898C7">
    <w:name w:val="D65E5CC30CE545FF81AD1F53E41898C7"/>
    <w:rsid w:val="003361FC"/>
  </w:style>
  <w:style w:type="paragraph" w:customStyle="1" w:styleId="F7DB209A2B4D4706AC7A1C0E20BFC34E">
    <w:name w:val="F7DB209A2B4D4706AC7A1C0E20BFC34E"/>
    <w:rsid w:val="003361FC"/>
  </w:style>
  <w:style w:type="paragraph" w:customStyle="1" w:styleId="56B9798A647948AD99CAC934BE1482AB">
    <w:name w:val="56B9798A647948AD99CAC934BE1482AB"/>
    <w:rsid w:val="003361FC"/>
  </w:style>
  <w:style w:type="paragraph" w:customStyle="1" w:styleId="353528C68E7A4AA8BCADBF09AFE9E3AB">
    <w:name w:val="353528C68E7A4AA8BCADBF09AFE9E3AB"/>
    <w:rsid w:val="003361FC"/>
  </w:style>
  <w:style w:type="paragraph" w:customStyle="1" w:styleId="0641083879E34CA7930235FCC13C95E4">
    <w:name w:val="0641083879E34CA7930235FCC13C95E4"/>
    <w:rsid w:val="003361FC"/>
  </w:style>
  <w:style w:type="paragraph" w:customStyle="1" w:styleId="58E94B8601CF43468B1B2EE8D958FBD8">
    <w:name w:val="58E94B8601CF43468B1B2EE8D958FBD8"/>
    <w:rsid w:val="003361FC"/>
  </w:style>
  <w:style w:type="paragraph" w:customStyle="1" w:styleId="D779C16307BA4981A94991A7ED1A641A">
    <w:name w:val="D779C16307BA4981A94991A7ED1A641A"/>
    <w:rsid w:val="002E08C3"/>
    <w:pPr>
      <w:spacing w:after="200" w:line="276" w:lineRule="auto"/>
    </w:pPr>
  </w:style>
  <w:style w:type="paragraph" w:customStyle="1" w:styleId="EAE2CA4247794BF495293596D343CC6F">
    <w:name w:val="EAE2CA4247794BF495293596D343CC6F"/>
    <w:rsid w:val="002E08C3"/>
    <w:pPr>
      <w:spacing w:after="200" w:line="276" w:lineRule="auto"/>
    </w:pPr>
  </w:style>
  <w:style w:type="paragraph" w:customStyle="1" w:styleId="8BF3FBA610A543FDA1178C38B78A5271">
    <w:name w:val="8BF3FBA610A543FDA1178C38B78A5271"/>
    <w:rsid w:val="002E08C3"/>
    <w:pPr>
      <w:spacing w:after="200" w:line="276" w:lineRule="auto"/>
    </w:pPr>
  </w:style>
  <w:style w:type="paragraph" w:customStyle="1" w:styleId="7852391A0655401696306752A486DCD0">
    <w:name w:val="7852391A0655401696306752A486DCD0"/>
    <w:rsid w:val="002E08C3"/>
    <w:pPr>
      <w:spacing w:after="200" w:line="276" w:lineRule="auto"/>
    </w:pPr>
  </w:style>
  <w:style w:type="paragraph" w:customStyle="1" w:styleId="B0A4E72320024FD281EC595404E20287">
    <w:name w:val="B0A4E72320024FD281EC595404E20287"/>
    <w:rsid w:val="005E2FFA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4D8397-AECD-4245-A95F-4F4B4C457A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27</Words>
  <Characters>414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happe</dc:creator>
  <cp:lastModifiedBy>Kelli Wagner</cp:lastModifiedBy>
  <cp:revision>3</cp:revision>
  <cp:lastPrinted>2019-07-25T21:13:00Z</cp:lastPrinted>
  <dcterms:created xsi:type="dcterms:W3CDTF">2024-03-29T21:13:00Z</dcterms:created>
  <dcterms:modified xsi:type="dcterms:W3CDTF">2024-03-29T21:15:00Z</dcterms:modified>
</cp:coreProperties>
</file>